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0A9D1769"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w:t>
      </w:r>
      <w:ins w:id="2" w:author="Alan Tepley" w:date="2020-02-22T15:59:00Z">
        <w:r w:rsidR="00B30043">
          <w:t xml:space="preserve">the </w:t>
        </w:r>
      </w:ins>
      <w:r>
        <w:t xml:space="preserve">factors conferring drought resistance in trees is increasingly important. The dendrochronological record provides a window through which we can understand how tree size and species’ traits shape </w:t>
      </w:r>
      <w:del w:id="3" w:author="McShea, William J." w:date="2020-02-20T14:09:00Z">
        <w:r w:rsidDel="005118D2">
          <w:delText>tree</w:delText>
        </w:r>
      </w:del>
      <w:ins w:id="4" w:author="McShea, William J." w:date="2020-02-20T14:09:00Z">
        <w:r w:rsidR="005118D2">
          <w:t>th</w:t>
        </w:r>
      </w:ins>
      <w:ins w:id="5" w:author="Zailaa, Joseph" w:date="2020-03-01T15:12:00Z">
        <w:r w:rsidR="009D2C3F">
          <w:t>e</w:t>
        </w:r>
      </w:ins>
      <w:ins w:id="6" w:author="McShea, William J." w:date="2020-02-20T14:09:00Z">
        <w:r w:rsidR="005118D2">
          <w:t xml:space="preserve"> species’</w:t>
        </w:r>
      </w:ins>
      <w:r>
        <w:t xml:space="preserve"> growth responses during droughts.</w:t>
      </w:r>
    </w:p>
    <w:p w14:paraId="5460E2A9" w14:textId="629902BD" w:rsidR="00AB3A2F" w:rsidRDefault="00AB3A2F" w:rsidP="00AB3A2F">
      <w:pPr>
        <w:numPr>
          <w:ilvl w:val="0"/>
          <w:numId w:val="2"/>
        </w:numPr>
      </w:pPr>
      <w:r>
        <w:t xml:space="preserve">We analyzed tree-ring records for twelve species </w:t>
      </w:r>
      <w:ins w:id="7" w:author="Alan Tepley" w:date="2020-02-22T16:01:00Z">
        <w:r w:rsidR="00B30043">
          <w:t xml:space="preserve">that comprise 97% of the woody productivity </w:t>
        </w:r>
      </w:ins>
      <w:r>
        <w:t xml:space="preserve">of </w:t>
      </w:r>
      <w:del w:id="8" w:author="Alan Tepley" w:date="2020-02-22T16:02:00Z">
        <w:r w:rsidDel="00B30043">
          <w:delText xml:space="preserve">an </w:delText>
        </w:r>
      </w:del>
      <w:ins w:id="9" w:author="Alan Tepley" w:date="2020-02-22T16:02:00Z">
        <w:r w:rsidR="00B30043">
          <w:t xml:space="preserve">the 25.6-ha ForestGEO plot in an </w:t>
        </w:r>
      </w:ins>
      <w:r>
        <w:t>oak-hickory forest</w:t>
      </w:r>
      <w:ins w:id="10" w:author="Alan Tepley" w:date="2020-02-22T16:02:00Z">
        <w:r w:rsidR="00B30043">
          <w:t xml:space="preserve"> of northern Virginia (USA). </w:t>
        </w:r>
      </w:ins>
      <w:del w:id="11" w:author="Alan Tepley" w:date="2020-02-22T16:02:00Z">
        <w:r w:rsidDel="00B30043">
          <w:delText xml:space="preserve"> - representing 97% of woody productivity - in the 25.6-ha ForestGEO plot in Virginia (USA) </w:delText>
        </w:r>
      </w:del>
      <w:ins w:id="12" w:author="Alan Tepley" w:date="2020-02-22T16:02:00Z">
        <w:r w:rsidR="00B30043">
          <w:t xml:space="preserve">We sought </w:t>
        </w:r>
      </w:ins>
      <w:r>
        <w:t>to determine how tree size, microenvironment</w:t>
      </w:r>
      <w:del w:id="13"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14"/>
      <w:r>
        <w:t>explain</w:t>
      </w:r>
      <w:commentRangeEnd w:id="14"/>
      <w:r w:rsidR="005118D2">
        <w:rPr>
          <w:rStyle w:val="CommentReference"/>
        </w:rPr>
        <w:commentReference w:id="14"/>
      </w:r>
      <w:r>
        <w:t xml:space="preserve"> variation in the tree</w:t>
      </w:r>
      <w:ins w:id="15" w:author="Alan Tepley" w:date="2020-02-22T16:05:00Z">
        <w:r w:rsidR="00B30043">
          <w:t>-</w:t>
        </w:r>
      </w:ins>
      <w:del w:id="16" w:author="Alan Tepley" w:date="2020-02-22T16:05:00Z">
        <w:r w:rsidDel="00B30043">
          <w:delText xml:space="preserve"> </w:delText>
        </w:r>
      </w:del>
      <w:r>
        <w:t>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17" w:name="introduction"/>
      <w:bookmarkEnd w:id="17"/>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increasing precipitation [@intergovernmental_panel_on_climate_change_climate_2015]. Droughts, </w:t>
      </w:r>
      <w:commentRangeStart w:id="18"/>
      <w:r>
        <w:t xml:space="preserve">exasperated </w:t>
      </w:r>
      <w:commentRangeEnd w:id="18"/>
      <w:r w:rsidR="00B30043">
        <w:rPr>
          <w:rStyle w:val="CommentReference"/>
        </w:rPr>
        <w:commentReference w:id="18"/>
      </w:r>
      <w:r>
        <w:t xml:space="preserve">by climat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19" w:author="Alan Tepley" w:date="2020-02-22T16:09:00Z">
        <w:r w:rsidR="000F52DC">
          <w:t xml:space="preserve">rarely sampled in </w:t>
        </w:r>
      </w:ins>
      <w:del w:id="20" w:author="Alan Tepley" w:date="2020-02-22T16:09:00Z">
        <w:r w:rsidDel="000F52DC">
          <w:delText xml:space="preserve">not necessarily </w:delText>
        </w:r>
      </w:del>
      <w:r>
        <w:t>associat</w:t>
      </w:r>
      <w:ins w:id="21" w:author="Alan Tepley" w:date="2020-02-22T16:10:00Z">
        <w:r w:rsidR="000F52DC">
          <w:t>ion</w:t>
        </w:r>
      </w:ins>
      <w:del w:id="22" w:author="Alan Tepley" w:date="2020-02-22T16:10:00Z">
        <w:r w:rsidDel="000F52DC">
          <w:delText>ed</w:delText>
        </w:r>
      </w:del>
      <w:r>
        <w:t xml:space="preserve"> with </w:t>
      </w:r>
      <w:ins w:id="23" w:author="Alan Tepley" w:date="2020-02-22T16:10:00Z">
        <w:r w:rsidR="000F52DC">
          <w:t xml:space="preserve">detailed </w:t>
        </w:r>
      </w:ins>
      <w:r>
        <w:t xml:space="preserve">ecological data. </w:t>
      </w:r>
      <w:commentRangeStart w:id="24"/>
      <w:r>
        <w:t>The aim of this study was to pair tree-ring and forest plot data to test how tree size and traits shaped growth responses to historical droughts.</w:t>
      </w:r>
      <w:commentRangeEnd w:id="24"/>
      <w:r w:rsidR="000F52DC">
        <w:rPr>
          <w:rStyle w:val="CommentReference"/>
        </w:rPr>
        <w:commentReference w:id="24"/>
      </w:r>
    </w:p>
    <w:p w14:paraId="5275D66F" w14:textId="54E84A8C" w:rsidR="00AB3A2F" w:rsidRDefault="00AB3A2F" w:rsidP="00AB3A2F">
      <w:pPr>
        <w:pStyle w:val="BodyText"/>
      </w:pPr>
      <w:r>
        <w:t xml:space="preserve">One fundamental question regarding forest responses to drought is what drives the observed tendency for large trees to be more </w:t>
      </w:r>
      <w:ins w:id="25" w:author="Alan Tepley" w:date="2020-02-22T16:12:00Z">
        <w:r w:rsidR="000F52DC">
          <w:t xml:space="preserve">severely </w:t>
        </w:r>
      </w:ins>
      <w:r>
        <w:t xml:space="preserve">affected by drought. Greater growth reductions for larger trees was first shown on a global scale by @bennett_larger_2015, and </w:t>
      </w:r>
      <w:del w:id="26" w:author="Alan Tepley" w:date="2020-02-23T16:08:00Z">
        <w:r w:rsidDel="004F6A72">
          <w:delText xml:space="preserve">numerous </w:delText>
        </w:r>
      </w:del>
      <w:ins w:id="27" w:author="Alan Tepley" w:date="2020-02-23T16:08:00Z">
        <w:r w:rsidR="004F6A72">
          <w:t xml:space="preserve">several </w:t>
        </w:r>
      </w:ins>
      <w:r>
        <w:t>subsequent studies have reinforced this finding (</w:t>
      </w:r>
      <w:r>
        <w:rPr>
          <w:i/>
        </w:rPr>
        <w:t>e.g.</w:t>
      </w:r>
      <w:r>
        <w:t xml:space="preserve">, @stovall_tree_2019; @hacket-pain_consistent_2016). It has yet to be resolved which of </w:t>
      </w:r>
      <w:ins w:id="28" w:author="Alan Tepley" w:date="2020-02-26T09:07:00Z">
        <w:r w:rsidR="001A2BDE">
          <w:t xml:space="preserve">the </w:t>
        </w:r>
      </w:ins>
      <w:del w:id="29" w:author="Alan Tepley" w:date="2020-02-23T16:08:00Z">
        <w:r w:rsidDel="004F6A72">
          <w:delText xml:space="preserve">several </w:delText>
        </w:r>
      </w:del>
      <w:r>
        <w:t>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30"/>
      <w:r>
        <w:t>higher LMA</w:t>
      </w:r>
      <w:commentRangeEnd w:id="30"/>
      <w:r w:rsidR="00005990">
        <w:rPr>
          <w:rStyle w:val="CommentReference"/>
        </w:rPr>
        <w:commentReference w:id="30"/>
      </w:r>
      <w:r>
        <w:t xml:space="preserve">), more negative </w:t>
      </w:r>
      <w:commentRangeStart w:id="31"/>
      <m:oMath>
        <m:r>
          <w:rPr>
            <w:rFonts w:ascii="Cambria Math" w:hAnsi="Cambria Math"/>
          </w:rPr>
          <m:t>P50</m:t>
        </m:r>
        <w:commentRangeEnd w:id="31"/>
        <m:r>
          <m:rPr>
            <m:sty m:val="p"/>
          </m:rPr>
          <w:rPr>
            <w:rStyle w:val="CommentReference"/>
          </w:rPr>
          <w:commentReference w:id="31"/>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32"/>
      <w:r>
        <w:t>such that xylem conduit diameter increases with tree height</w:t>
      </w:r>
      <w:commentRangeEnd w:id="32"/>
      <w:r w:rsidR="004F6A72">
        <w:rPr>
          <w:rStyle w:val="CommentReference"/>
        </w:rPr>
        <w:commentReference w:id="32"/>
      </w:r>
      <w:r>
        <w:t xml:space="preserve"> within and across species [@olson_plant_2018; @liu_hydraulic_2019], making large trees more vulnerable to embolism during drought [@olson_plant_2018]. Traits conducive to efficient water transport may also lead to poor ability to recover from</w:t>
      </w:r>
      <w:ins w:id="33" w:author="McShea, William J." w:date="2020-02-20T14:12:00Z">
        <w:r w:rsidR="005118D2">
          <w:t>,</w:t>
        </w:r>
      </w:ins>
      <w:r>
        <w:t xml:space="preserve"> or re-route</w:t>
      </w:r>
      <w:ins w:id="34" w:author="McShea, William J." w:date="2020-02-20T14:13:00Z">
        <w:r w:rsidR="005118D2">
          <w:t>,</w:t>
        </w:r>
      </w:ins>
      <w:r>
        <w:t xml:space="preserve"> water around embolisms [@roskilly_conflicting_2019]. </w:t>
      </w:r>
      <w:commentRangeStart w:id="35"/>
      <w:r>
        <w:t xml:space="preserve">Second, larger </w:t>
      </w:r>
      <w:commentRangeEnd w:id="35"/>
      <w:r w:rsidR="000F52DC">
        <w:rPr>
          <w:rStyle w:val="CommentReference"/>
        </w:rPr>
        <w:commentReference w:id="35"/>
      </w:r>
      <w:r>
        <w:t xml:space="preserve">trees may have lower drought resistance because they tend to have more exposed crown positions, where they are exposed to higher solar radiation, greater wind speeds, and lower </w:t>
      </w:r>
      <w:ins w:id="36" w:author="Alan Tepley" w:date="2020-02-22T16:16:00Z">
        <w:r w:rsidR="000F52DC">
          <w:t xml:space="preserve">relative </w:t>
        </w:r>
      </w:ins>
      <w:r>
        <w:t xml:space="preserve">humidity (e.g., @koike_leaf_2001; @kunert_revised_2017). Subcanopy trees tend to fare better specifically due to the benefits of a buffered environment [@pretzsch_drought_2018]. </w:t>
      </w:r>
      <w:ins w:id="37" w:author="Alan Tepley" w:date="2020-02-22T16:21:00Z">
        <w:r w:rsidR="0050024B">
          <w:t xml:space="preserve">Large trees tend to have larger root systems, which </w:t>
        </w:r>
      </w:ins>
      <w:del w:id="38" w:author="Alan Tepley" w:date="2020-02-22T16:21:00Z">
        <w:r w:rsidDel="0050024B">
          <w:delText>P</w:delText>
        </w:r>
      </w:del>
      <w:ins w:id="39" w:author="Alan Tepley" w:date="2020-02-22T16:21:00Z">
        <w:r w:rsidR="0050024B">
          <w:t>p</w:t>
        </w:r>
      </w:ins>
      <w:r>
        <w:t>otentially counteract</w:t>
      </w:r>
      <w:ins w:id="40" w:author="Alan Tepley" w:date="2020-02-22T16:21:00Z">
        <w:r w:rsidR="0050024B">
          <w:t>s</w:t>
        </w:r>
      </w:ins>
      <w:del w:id="41" w:author="Alan Tepley" w:date="2020-02-22T16:21:00Z">
        <w:r w:rsidDel="0050024B">
          <w:delText>ing</w:delText>
        </w:r>
      </w:del>
      <w:r>
        <w:t xml:space="preserve"> </w:t>
      </w:r>
      <w:ins w:id="42" w:author="Alan Tepley" w:date="2020-02-22T16:21:00Z">
        <w:r w:rsidR="0050024B">
          <w:t xml:space="preserve">some of </w:t>
        </w:r>
      </w:ins>
      <w:r>
        <w:t xml:space="preserve">the biophysical challenges </w:t>
      </w:r>
      <w:ins w:id="43" w:author="Alan Tepley" w:date="2020-02-22T16:21:00Z">
        <w:r w:rsidR="0050024B">
          <w:t xml:space="preserve">they </w:t>
        </w:r>
      </w:ins>
      <w:r>
        <w:t>face</w:t>
      </w:r>
      <w:del w:id="44" w:author="Alan Tepley" w:date="2020-02-22T16:22:00Z">
        <w:r w:rsidDel="0050024B">
          <w:delText>d</w:delText>
        </w:r>
      </w:del>
      <w:r>
        <w:t xml:space="preserve"> by </w:t>
      </w:r>
      <w:del w:id="45" w:author="Alan Tepley" w:date="2020-02-22T16:22:00Z">
        <w:r w:rsidDel="0050024B">
          <w:delText>large trees, their larger root systems</w:delText>
        </w:r>
      </w:del>
      <w:r>
        <w:t xml:space="preserve"> </w:t>
      </w:r>
      <w:del w:id="46" w:author="Alan Tepley" w:date="2020-02-22T16:22:00Z">
        <w:r w:rsidDel="0050024B">
          <w:delText xml:space="preserve">confer a potential advantage in terms of </w:delText>
        </w:r>
      </w:del>
      <w:r>
        <w:t xml:space="preserve">allowing greater access to water;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w:t>
      </w:r>
      <w:ins w:id="47" w:author="Alan Tepley" w:date="2020-02-22T16:23:00Z">
        <w:r w:rsidR="0050024B">
          <w:t xml:space="preserve">relative </w:t>
        </w:r>
      </w:ins>
      <w:r>
        <w:t>growth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traits </w:t>
      </w:r>
      <w:del w:id="48" w:author="Alan Tepley" w:date="2020-02-22T16:24:00Z">
        <w:r w:rsidDel="00557E27">
          <w:delText xml:space="preserve">that would </w:delText>
        </w:r>
      </w:del>
      <w:r>
        <w:t>influenc</w:t>
      </w:r>
      <w:ins w:id="49" w:author="Alan Tepley" w:date="2020-02-22T16:24:00Z">
        <w:r w:rsidR="00557E27">
          <w:t>ing</w:t>
        </w:r>
      </w:ins>
      <w:del w:id="50" w:author="Alan Tepley" w:date="2020-02-22T16:24:00Z">
        <w:r w:rsidDel="00557E27">
          <w:delText>e</w:delText>
        </w:r>
      </w:del>
      <w:r>
        <w:t xml:space="preserv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2017]</w:t>
      </w:r>
      <w:ins w:id="51" w:author="Alan Tepley" w:date="2020-02-22T16:26:00Z">
        <w:r w:rsidR="00557E27">
          <w:t>,</w:t>
        </w:r>
      </w:ins>
      <w:r>
        <w:t xml:space="preserve"> but </w:t>
      </w:r>
      <w:ins w:id="52" w:author="Alan Tepley" w:date="2020-02-22T16:26:00Z">
        <w:r w:rsidR="00557E27">
          <w:t xml:space="preserve">it </w:t>
        </w:r>
      </w:ins>
      <w:r>
        <w:t xml:space="preserve">correlated negatively with tree performance during drought in a broadleaf deciduous forest in the southeastern United States [@hoffmann_hydraulic_2011]. Thus, their </w:t>
      </w:r>
      <w:ins w:id="53" w:author="Alan Tepley" w:date="2020-02-22T16:26:00Z">
        <w:r w:rsidR="00557E27">
          <w:t xml:space="preserve">perceived </w:t>
        </w:r>
      </w:ins>
      <w:del w:id="54" w:author="Alan Tepley" w:date="2020-02-22T16:26:00Z">
        <w:r w:rsidDel="00557E27">
          <w:delText xml:space="preserve">role </w:delText>
        </w:r>
      </w:del>
      <w:ins w:id="55" w:author="Alan Tepley" w:date="2020-02-22T16:26:00Z">
        <w:r w:rsidR="00557E27">
          <w:t>influence on drought re</w:t>
        </w:r>
      </w:ins>
      <w:ins w:id="56" w:author="Alan Tepley" w:date="2020-02-22T16:27:00Z">
        <w:r w:rsidR="00557E27">
          <w:t xml:space="preserve">sistance </w:t>
        </w:r>
      </w:ins>
      <w:r>
        <w:t xml:space="preserve">may </w:t>
      </w:r>
      <w:ins w:id="57" w:author="Alan Tepley" w:date="2020-02-22T16:27:00Z">
        <w:r w:rsidR="00557E27">
          <w:t xml:space="preserve">actually reflect </w:t>
        </w:r>
      </w:ins>
      <w:del w:id="58" w:author="Alan Tepley" w:date="2020-02-22T16:27:00Z">
        <w:r w:rsidDel="00557E27">
          <w:delText xml:space="preserve">be due to </w:delText>
        </w:r>
      </w:del>
      <w:r>
        <w:t xml:space="preserve">indirect correlations with other traits </w:t>
      </w:r>
      <w:ins w:id="59" w:author="Alan Tepley" w:date="2020-02-23T16:14:00Z">
        <w:r w:rsidR="002A38AA">
          <w:t xml:space="preserve">that more directly drive drought responses </w:t>
        </w:r>
      </w:ins>
      <w:del w:id="60" w:author="Alan Tepley" w:date="2020-02-23T16:14:00Z">
        <w:r w:rsidDel="002A38AA">
          <w:delText xml:space="preserve">within life-history strategies </w:delText>
        </w:r>
      </w:del>
      <w:r>
        <w:t xml:space="preserve">[@hoffmann_hydraulic_2011]. </w:t>
      </w:r>
      <w:commentRangeStart w:id="61"/>
      <w:r>
        <w:t xml:space="preserve">Recent work </w:t>
      </w:r>
      <w:commentRangeEnd w:id="61"/>
      <w:r w:rsidR="002A38AA">
        <w:rPr>
          <w:rStyle w:val="CommentReference"/>
        </w:rPr>
        <w:commentReference w:id="61"/>
      </w:r>
      <w:r>
        <w:t xml:space="preserve">has shown a great potential for hydraulic traits to predict growth and mortality responses. Hydraulic traits including water potentials at which percent </w:t>
      </w:r>
      <w:commentRangeStart w:id="62"/>
      <w:commentRangeStart w:id="63"/>
      <w:r>
        <w:t>loss</w:t>
      </w:r>
      <w:commentRangeEnd w:id="62"/>
      <w:r w:rsidR="005118D2">
        <w:rPr>
          <w:rStyle w:val="CommentReference"/>
        </w:rPr>
        <w:commentReference w:id="62"/>
      </w:r>
      <w:commentRangeEnd w:id="63"/>
      <w:r w:rsidR="00927CDC">
        <w:rPr>
          <w:rStyle w:val="CommentReference"/>
        </w:rPr>
        <w:commentReference w:id="63"/>
      </w:r>
      <w:r>
        <w:t xml:space="preserve"> </w:t>
      </w:r>
      <w:ins w:id="65" w:author="Alan Tepley" w:date="2020-02-22T16:30:00Z">
        <w:r w:rsidR="00F374CA">
          <w:t xml:space="preserve">of </w:t>
        </w:r>
      </w:ins>
      <w:r>
        <w:t>conductivity surpass a certain threshold (</w:t>
      </w:r>
      <w:commentRangeStart w:id="66"/>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w:commentRangeEnd w:id="66"/>
        <m:r>
          <m:rPr>
            <m:sty m:val="p"/>
          </m:rPr>
          <w:rPr>
            <w:rStyle w:val="CommentReference"/>
          </w:rPr>
          <w:commentReference w:id="66"/>
        </m:r>
      </m:oMath>
      <w:r>
        <w:t xml:space="preserve">) and </w:t>
      </w:r>
      <w:commentRangeStart w:id="68"/>
      <w:r>
        <w:t xml:space="preserve">hydraulic safety margin </w:t>
      </w:r>
      <w:commentRangeEnd w:id="68"/>
      <w:r w:rsidR="00927CDC">
        <w:rPr>
          <w:rStyle w:val="CommentReference"/>
        </w:rPr>
        <w:commentReference w:id="68"/>
      </w:r>
      <w:r>
        <w:t xml:space="preserve">have </w:t>
      </w:r>
      <w:commentRangeStart w:id="69"/>
      <w:r>
        <w:t xml:space="preserve">enabled prediction of drought performance </w:t>
      </w:r>
      <w:commentRangeEnd w:id="69"/>
      <w:r w:rsidR="00F374CA">
        <w:rPr>
          <w:rStyle w:val="CommentReference"/>
        </w:rPr>
        <w:commentReference w:id="69"/>
      </w:r>
      <w:r>
        <w:t>[@anderegg_hydraulic_2018] but are time-consuming to measure and therefore infeasible for predicting or modeling drought responses in highly diverse forests (</w:t>
      </w:r>
      <w:r>
        <w:rPr>
          <w:i/>
        </w:rPr>
        <w:t>e.g.</w:t>
      </w:r>
      <w:r>
        <w:t xml:space="preserve">, in the tropics). More </w:t>
      </w:r>
      <w:del w:id="70" w:author="Alan Tepley" w:date="2020-02-22T16:38:00Z">
        <w:r w:rsidDel="00F374CA">
          <w:delText xml:space="preserve">rapidly </w:delText>
        </w:r>
      </w:del>
      <w:ins w:id="71" w:author="Alan Tepley" w:date="2020-02-22T16:38:00Z">
        <w:r w:rsidR="00F374CA">
          <w:t xml:space="preserve">easily </w:t>
        </w:r>
      </w:ins>
      <w:r>
        <w:t xml:space="preserve">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72"/>
      <w:commentRangeStart w:id="73"/>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72"/>
        <m:r>
          <m:rPr>
            <m:sty m:val="p"/>
          </m:rPr>
          <w:rPr>
            <w:rStyle w:val="CommentReference"/>
          </w:rPr>
          <w:commentReference w:id="72"/>
        </m:r>
        <w:commentRangeEnd w:id="73"/>
        <m:r>
          <m:rPr>
            <m:sty m:val="p"/>
          </m:rPr>
          <w:rPr>
            <w:rStyle w:val="CommentReference"/>
          </w:rPr>
          <w:commentReference w:id="73"/>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me</w:t>
      </w:r>
      <w:del w:id="74" w:author="Alan Tepley" w:date="2020-02-26T09:15:00Z">
        <w:r w:rsidDel="001A2BDE">
          <w:delText xml:space="preserve"> </w:delText>
        </w:r>
      </w:del>
      <w:r>
        <w:t xml:space="preserve">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w:t>
      </w:r>
      <w:ins w:id="75" w:author="Alan Tepley" w:date="2020-02-22T16:41:00Z">
        <w:r w:rsidR="000A59E5">
          <w:t xml:space="preserve">the </w:t>
        </w:r>
      </w:ins>
      <w:r>
        <w:t xml:space="preserve">timing </w:t>
      </w:r>
      <w:ins w:id="76" w:author="Alan Tepley" w:date="2020-02-22T16:41:00Z">
        <w:r w:rsidR="000A59E5">
          <w:t xml:space="preserve">of onset, </w:t>
        </w:r>
      </w:ins>
      <w:ins w:id="77" w:author="Alan Tepley" w:date="2020-02-22T16:42:00Z">
        <w:r w:rsidR="000A59E5">
          <w:t xml:space="preserve">antecedent moisture conditions, drought </w:t>
        </w:r>
      </w:ins>
      <w:ins w:id="78" w:author="Alan Tepley" w:date="2020-02-22T16:41:00Z">
        <w:r w:rsidR="000A59E5">
          <w:t xml:space="preserve">duration, </w:t>
        </w:r>
      </w:ins>
      <w:r>
        <w:t xml:space="preserve">and </w:t>
      </w:r>
      <w:commentRangeStart w:id="79"/>
      <w:del w:id="80" w:author="Alan Tepley" w:date="2020-02-23T16:17:00Z">
        <w:r w:rsidDel="002A38AA">
          <w:delText xml:space="preserve">atmospheric </w:delText>
        </w:r>
      </w:del>
      <w:ins w:id="81" w:author="Alan Tepley" w:date="2020-02-23T16:17:00Z">
        <w:r w:rsidR="002A38AA">
          <w:t xml:space="preserve">temperature-driven evaporative </w:t>
        </w:r>
      </w:ins>
      <w:commentRangeEnd w:id="79"/>
      <w:r w:rsidR="00927CDC">
        <w:rPr>
          <w:rStyle w:val="CommentReference"/>
        </w:rPr>
        <w:commentReference w:id="79"/>
      </w:r>
      <w:r>
        <w:t>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82" w:author="McShea, William J." w:date="2020-02-20T14:15:00Z">
        <w:r w:rsidR="005118D2">
          <w:t>se</w:t>
        </w:r>
      </w:ins>
      <w:del w:id="83" w:author="McShea, William J." w:date="2020-02-20T14:15:00Z">
        <w:r w:rsidDel="005118D2">
          <w:delText>es</w:delText>
        </w:r>
      </w:del>
      <w:r>
        <w:t xml:space="preserve">d studies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allen_global_2010; @bennett_larger_2015; @stovall_tree_2019; @anderegg_meta-analysis_2016). Thus, our knowledge of forest responses to more modest but frequent droughts - e.g., those with historical return intervals</w:t>
      </w:r>
      <w:del w:id="84"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w:t>
      </w:r>
      <w:commentRangeStart w:id="85"/>
      <w:r>
        <w:t xml:space="preserve">severity </w:t>
      </w:r>
      <w:commentRangeEnd w:id="85"/>
      <w:r w:rsidR="002A38AA">
        <w:rPr>
          <w:rStyle w:val="CommentReference"/>
        </w:rPr>
        <w:commentReference w:id="85"/>
      </w:r>
      <w:r>
        <w:t xml:space="preserve">of drought conditions [@bennett_larger_2015; @stovall_tree_2019], so the influence of tree size may be </w:t>
      </w:r>
      <w:del w:id="86" w:author="Alan Tepley" w:date="2020-02-22T16:45:00Z">
        <w:r w:rsidDel="000A59E5">
          <w:delText xml:space="preserve">less </w:delText>
        </w:r>
      </w:del>
      <w:ins w:id="87" w:author="Alan Tepley" w:date="2020-02-22T16:45:00Z">
        <w:r w:rsidR="000A59E5">
          <w:t xml:space="preserve">weaker </w:t>
        </w:r>
      </w:ins>
      <w:r>
        <w:t xml:space="preserve">in </w:t>
      </w:r>
      <w:del w:id="88" w:author="Alan Tepley" w:date="2020-02-22T16:44:00Z">
        <w:r w:rsidDel="000A59E5">
          <w:delText>weaker</w:delText>
        </w:r>
      </w:del>
      <w:ins w:id="89" w:author="Alan Tepley" w:date="2020-02-22T16:44:00Z">
        <w:r w:rsidR="000A59E5">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yield </w:t>
      </w:r>
      <w:ins w:id="90" w:author="McShea, William J." w:date="2020-02-20T14:17:00Z">
        <w:r w:rsidR="005118D2">
          <w:t xml:space="preserve">a </w:t>
        </w:r>
      </w:ins>
      <w:r>
        <w:t>functional understanding of how tree size, microenvironment characteristics, and species’ traits collectively shape drought responses, we test</w:t>
      </w:r>
      <w:ins w:id="91" w:author="McShea, William J." w:date="2020-02-20T14:17:00Z">
        <w:r w:rsidR="005118D2">
          <w:t>ed</w:t>
        </w:r>
      </w:ins>
      <w:r>
        <w:t xml:space="preserve"> a series of hypotheses and associated </w:t>
      </w:r>
      <w:del w:id="92" w:author="Alan Tepley" w:date="2020-02-22T16:45:00Z">
        <w:r w:rsidDel="000A59E5">
          <w:delText xml:space="preserve">specific </w:delText>
        </w:r>
      </w:del>
      <w:r>
        <w:t xml:space="preserve">predictions (Table 1) based on the combination of tree-ring records from three droughts (1966, 1977, 1999), species functional and hydraulic trait measurements, and forest census data from a </w:t>
      </w:r>
      <w:del w:id="93" w:author="McShea, William J." w:date="2020-02-20T14:19:00Z">
        <w:r w:rsidDel="00EB1CA0">
          <w:delText xml:space="preserve">25.6-ha ForestGEO </w:delText>
        </w:r>
      </w:del>
      <w:commentRangeStart w:id="94"/>
      <w:r>
        <w:t>plot</w:t>
      </w:r>
      <w:commentRangeEnd w:id="94"/>
      <w:r w:rsidR="00EB1CA0">
        <w:rPr>
          <w:rStyle w:val="CommentReference"/>
        </w:rPr>
        <w:commentReference w:id="94"/>
      </w:r>
      <w:r>
        <w:t xml:space="preserve"> in Virginia (USA). First, we focus on the role of tree size and its interaction with microenvironment. We </w:t>
      </w:r>
      <w:commentRangeStart w:id="95"/>
      <w:r>
        <w:t>test</w:t>
      </w:r>
      <w:commentRangeEnd w:id="95"/>
      <w:r w:rsidR="005118D2">
        <w:rPr>
          <w:rStyle w:val="CommentReference"/>
        </w:rPr>
        <w:commentReference w:id="95"/>
      </w:r>
      <w:r>
        <w:t xml:space="preserve"> whether, consistent with most forests globally, larger-diameter trees tend to have lower </w:t>
      </w:r>
      <w:commentRangeStart w:id="96"/>
      <w:r>
        <w:t>drought resistance (</w:t>
      </w:r>
      <m:oMath>
        <m:r>
          <w:rPr>
            <w:rFonts w:ascii="Cambria Math" w:hAnsi="Cambria Math"/>
          </w:rPr>
          <m:t>Rt</m:t>
        </m:r>
      </m:oMath>
      <w:r>
        <w:t xml:space="preserve">) </w:t>
      </w:r>
      <w:commentRangeEnd w:id="96"/>
      <w:r w:rsidR="0036638C">
        <w:rPr>
          <w:rStyle w:val="CommentReference"/>
        </w:rPr>
        <w:commentReference w:id="96"/>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w:t>
      </w:r>
      <w:commentRangeStart w:id="97"/>
      <w:r>
        <w:t>specific leaf area</w:t>
      </w:r>
      <w:commentRangeEnd w:id="97"/>
      <w:r w:rsidR="00E578B5">
        <w:rPr>
          <w:rStyle w:val="CommentReference"/>
        </w:rPr>
        <w:commentReference w:id="97"/>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98" w:name="materials-and-methods"/>
      <w:bookmarkEnd w:id="98"/>
      <w:r>
        <w:t>Materials and Methods</w:t>
      </w:r>
    </w:p>
    <w:p w14:paraId="49F7EB0E" w14:textId="77777777" w:rsidR="00AB3A2F" w:rsidRDefault="00AB3A2F" w:rsidP="00AB3A2F">
      <w:pPr>
        <w:pStyle w:val="FirstParagraph"/>
      </w:pPr>
      <w:r>
        <w:rPr>
          <w:i/>
        </w:rPr>
        <w:t>Study site</w:t>
      </w:r>
    </w:p>
    <w:p w14:paraId="470150BA" w14:textId="45DD421D" w:rsidR="00AB3A2F" w:rsidRDefault="00AB3A2F" w:rsidP="00AB3A2F">
      <w:pPr>
        <w:pStyle w:val="BodyText"/>
      </w:pPr>
      <w:r>
        <w:t>Research was conducted at the 25.6</w:t>
      </w:r>
      <w:ins w:id="99" w:author="Alan Tepley" w:date="2020-02-22T16:55:00Z">
        <w:r w:rsidR="00744002">
          <w:t>-</w:t>
        </w:r>
      </w:ins>
      <w:del w:id="100" w:author="Alan Tepley" w:date="2020-02-22T16:55:00Z">
        <w:r w:rsidDel="00744002">
          <w:delText xml:space="preserve"> </w:delText>
        </w:r>
      </w:del>
      <w:r>
        <w:t xml:space="preserve">ha ForestGEO (Forest Global Earth Observatory) study plot at the Smithsonian Conservation Biology Institute (SCBI) in Virginia, USA (38°53’36.6“N, 78°08’43.4”W) [@bourg_initial_2013; @andersonteixeira_ctfs-forestgeo_2015]. SCBI is located in </w:t>
      </w:r>
      <w:commentRangeStart w:id="101"/>
      <w:r>
        <w:t xml:space="preserve">the central Appalachian Mountains </w:t>
      </w:r>
      <w:commentRangeEnd w:id="101"/>
      <w:r w:rsidR="007C6E0E">
        <w:rPr>
          <w:rStyle w:val="CommentReference"/>
        </w:rPr>
        <w:commentReference w:id="101"/>
      </w:r>
      <w:del w:id="102" w:author="Alan Tepley" w:date="2020-02-22T16:55:00Z">
        <w:r w:rsidDel="00744002">
          <w:delText xml:space="preserve">at </w:delText>
        </w:r>
      </w:del>
      <w:ins w:id="103" w:author="Alan Tepley" w:date="2020-02-22T16:55:00Z">
        <w:r w:rsidR="00744002">
          <w:t>near</w:t>
        </w:r>
      </w:ins>
      <w:ins w:id="104" w:author="Alan Tepley" w:date="2020-02-22T16:56:00Z">
        <w:r w:rsidR="00744002">
          <w:t xml:space="preserve"> </w:t>
        </w:r>
      </w:ins>
      <w:r>
        <w:t xml:space="preserve">the northern </w:t>
      </w:r>
      <w:ins w:id="105" w:author="McShea, William J." w:date="2020-02-20T14:22:00Z">
        <w:r w:rsidR="00EB1CA0">
          <w:t>boundary</w:t>
        </w:r>
      </w:ins>
      <w:del w:id="106" w:author="McShea, William J." w:date="2020-02-20T14:22:00Z">
        <w:r w:rsidDel="00EB1CA0">
          <w:delText>edge</w:delText>
        </w:r>
      </w:del>
      <w:r>
        <w:t xml:space="preserve"> of Shenandoah National Park. Elevations range from 273</w:t>
      </w:r>
      <w:del w:id="107" w:author="Alan Tepley" w:date="2020-02-23T16:22:00Z">
        <w:r w:rsidDel="00B0790D">
          <w:delText>-</w:delText>
        </w:r>
      </w:del>
      <w:ins w:id="108" w:author="Alan Tepley" w:date="2020-02-23T16:22:00Z">
        <w:r w:rsidR="00B0790D">
          <w:t xml:space="preserve"> </w:t>
        </w:r>
        <w:r w:rsidR="00B0790D" w:rsidRPr="00EA266C">
          <w:rPr>
            <w:highlight w:val="yellow"/>
            <w:rPrChange w:id="109" w:author="Teixeira, Kristina A." w:date="2020-03-05T11:41:00Z">
              <w:rPr/>
            </w:rPrChange>
          </w:rPr>
          <w:t xml:space="preserve">to </w:t>
        </w:r>
      </w:ins>
      <w:r w:rsidRPr="00EA266C">
        <w:rPr>
          <w:highlight w:val="yellow"/>
          <w:rPrChange w:id="110" w:author="Teixeira, Kristina A." w:date="2020-03-05T11:41:00Z">
            <w:rPr/>
          </w:rPrChange>
        </w:rPr>
        <w:t>338</w:t>
      </w:r>
      <w:ins w:id="111" w:author="Zailaa, Joseph" w:date="2020-03-03T14:08:00Z">
        <w:r w:rsidR="004E691B" w:rsidRPr="00EA266C">
          <w:rPr>
            <w:highlight w:val="yellow"/>
            <w:rPrChange w:id="112" w:author="Teixeira, Kristina A." w:date="2020-03-05T11:41:00Z">
              <w:rPr/>
            </w:rPrChange>
          </w:rPr>
          <w:t xml:space="preserve"> </w:t>
        </w:r>
      </w:ins>
      <w:r w:rsidRPr="00EA266C">
        <w:rPr>
          <w:highlight w:val="yellow"/>
          <w:rPrChange w:id="113" w:author="Teixeira, Kristina A." w:date="2020-03-05T11:41:00Z">
            <w:rPr/>
          </w:rPrChange>
        </w:rPr>
        <w:t>m above</w:t>
      </w:r>
      <w:r>
        <w:t xml:space="preserve"> sea level with a topographic relief of 65</w:t>
      </w:r>
      <w:ins w:id="114" w:author="Zailaa, Joseph" w:date="2020-03-03T14:08:00Z">
        <w:r w:rsidR="004E691B">
          <w:t xml:space="preserve"> </w:t>
        </w:r>
      </w:ins>
      <w:r>
        <w:t>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Del="00F24FC4" w:rsidRDefault="00AB3A2F" w:rsidP="00AB3A2F">
      <w:pPr>
        <w:pStyle w:val="BodyText"/>
        <w:rPr>
          <w:moveFrom w:id="115" w:author="Alan Tepley" w:date="2020-02-23T16:42:00Z"/>
        </w:rPr>
      </w:pPr>
      <w:moveFromRangeStart w:id="116" w:author="Alan Tepley" w:date="2020-02-23T16:42:00Z" w:name="move33368582"/>
      <w:commentRangeStart w:id="117"/>
      <w:moveFrom w:id="118" w:author="Alan Tepley" w:date="2020-02-23T16:42:00Z">
        <w:r w:rsidDel="00F24FC4">
          <w:lastRenderedPageBreak/>
          <w:t>All analysis</w:t>
        </w:r>
      </w:moveFrom>
      <w:commentRangeEnd w:id="117"/>
      <w:r w:rsidR="00E52F32">
        <w:rPr>
          <w:rStyle w:val="CommentReference"/>
        </w:rPr>
        <w:commentReference w:id="117"/>
      </w:r>
      <w:moveFrom w:id="119" w:author="Alan Tepley" w:date="2020-02-23T16:42:00Z">
        <w:r w:rsidDel="00F24FC4">
          <w:t xml:space="preserve"> beyond basic data collection was performed using R version 3.5.3 [@R-base].</w:t>
        </w:r>
      </w:moveFrom>
    </w:p>
    <w:moveFromRangeEnd w:id="116"/>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20" w:author="McShea, William J." w:date="2020-02-20T14:23:00Z">
        <w:r w:rsidDel="00EB1CA0">
          <w:delText>, which were last updated</w:delText>
        </w:r>
      </w:del>
      <w:del w:id="121" w:author="McShea, William J." w:date="2020-02-20T14:24:00Z">
        <w:r w:rsidDel="00EB1CA0">
          <w:delText xml:space="preserve"> in 2019,</w:delText>
        </w:r>
      </w:del>
      <w:r>
        <w:t xml:space="preserve"> are available through the ForestGEO data portal (www.forestgeo.si.edu).</w:t>
      </w:r>
    </w:p>
    <w:p w14:paraId="22711649" w14:textId="71CB9E70" w:rsidR="00AB3A2F" w:rsidRDefault="00AB3A2F" w:rsidP="00AB3A2F">
      <w:pPr>
        <w:pStyle w:val="BodyText"/>
      </w:pPr>
      <w:r>
        <w:t xml:space="preserve">We analyzed tree-ring data (cambial growth increment) from 571 trees representing the twelve </w:t>
      </w:r>
      <w:r w:rsidRPr="00EA266C">
        <w:rPr>
          <w:highlight w:val="yellow"/>
          <w:rPrChange w:id="122" w:author="Teixeira, Kristina A." w:date="2020-03-05T11:42:00Z">
            <w:rPr/>
          </w:rPrChange>
        </w:rPr>
        <w:t xml:space="preserve">species </w:t>
      </w:r>
      <w:commentRangeStart w:id="123"/>
      <w:r w:rsidRPr="00EA266C">
        <w:rPr>
          <w:highlight w:val="yellow"/>
          <w:rPrChange w:id="124" w:author="Teixeira, Kristina A." w:date="2020-03-05T11:42:00Z">
            <w:rPr/>
          </w:rPrChange>
        </w:rPr>
        <w:t xml:space="preserve">contributing </w:t>
      </w:r>
      <w:ins w:id="125" w:author="McShea, William J." w:date="2020-02-20T14:24:00Z">
        <w:r w:rsidR="00EB1CA0" w:rsidRPr="00EA266C">
          <w:rPr>
            <w:highlight w:val="yellow"/>
            <w:rPrChange w:id="126" w:author="Teixeira, Kristina A." w:date="2020-03-05T11:42:00Z">
              <w:rPr/>
            </w:rPrChange>
          </w:rPr>
          <w:t xml:space="preserve">the </w:t>
        </w:r>
      </w:ins>
      <w:r w:rsidRPr="00EA266C">
        <w:rPr>
          <w:highlight w:val="yellow"/>
          <w:rPrChange w:id="127" w:author="Teixeira, Kristina A." w:date="2020-03-05T11:42:00Z">
            <w:rPr/>
          </w:rPrChange>
        </w:rPr>
        <w:t xml:space="preserve">most </w:t>
      </w:r>
      <w:commentRangeEnd w:id="123"/>
      <w:r w:rsidR="00744002" w:rsidRPr="00EA266C">
        <w:rPr>
          <w:rStyle w:val="CommentReference"/>
          <w:highlight w:val="yellow"/>
          <w:rPrChange w:id="128" w:author="Teixeira, Kristina A." w:date="2020-03-05T11:42:00Z">
            <w:rPr>
              <w:rStyle w:val="CommentReference"/>
            </w:rPr>
          </w:rPrChange>
        </w:rPr>
        <w:commentReference w:id="123"/>
      </w:r>
      <w:r w:rsidRPr="00EA266C">
        <w:rPr>
          <w:highlight w:val="yellow"/>
          <w:rPrChange w:id="129" w:author="Teixeira, Kristina A." w:date="2020-03-05T11:42:00Z">
            <w:rPr/>
          </w:rPrChange>
        </w:rPr>
        <w:t>to woody aboveground net primary productivity (</w:t>
      </w:r>
      <m:oMath>
        <m:r>
          <w:rPr>
            <w:rFonts w:ascii="Cambria Math" w:hAnsi="Cambria Math"/>
            <w:highlight w:val="yellow"/>
            <w:rPrChange w:id="130" w:author="Teixeira, Kristina A." w:date="2020-03-05T11:42:00Z">
              <w:rPr>
                <w:rFonts w:ascii="Cambria Math" w:hAnsi="Cambria Math"/>
              </w:rPr>
            </w:rPrChange>
          </w:rPr>
          <m:t>ANP</m:t>
        </m:r>
        <m:sSub>
          <m:sSubPr>
            <m:ctrlPr>
              <w:rPr>
                <w:rFonts w:ascii="Cambria Math" w:hAnsi="Cambria Math"/>
                <w:highlight w:val="yellow"/>
                <w:rPrChange w:id="131" w:author="Teixeira, Kristina A." w:date="2020-03-05T11:42:00Z">
                  <w:rPr>
                    <w:rFonts w:ascii="Cambria Math" w:hAnsi="Cambria Math"/>
                  </w:rPr>
                </w:rPrChange>
              </w:rPr>
            </m:ctrlPr>
          </m:sSubPr>
          <m:e>
            <m:r>
              <w:rPr>
                <w:rFonts w:ascii="Cambria Math" w:hAnsi="Cambria Math"/>
                <w:highlight w:val="yellow"/>
                <w:rPrChange w:id="132" w:author="Teixeira, Kristina A." w:date="2020-03-05T11:42:00Z">
                  <w:rPr>
                    <w:rFonts w:ascii="Cambria Math" w:hAnsi="Cambria Math"/>
                  </w:rPr>
                </w:rPrChange>
              </w:rPr>
              <m:t>P</m:t>
            </m:r>
          </m:e>
          <m:sub>
            <m:r>
              <w:rPr>
                <w:rFonts w:ascii="Cambria Math" w:hAnsi="Cambria Math"/>
                <w:highlight w:val="yellow"/>
                <w:rPrChange w:id="133" w:author="Teixeira, Kristina A." w:date="2020-03-05T11:42:00Z">
                  <w:rPr>
                    <w:rFonts w:ascii="Cambria Math" w:hAnsi="Cambria Math"/>
                  </w:rPr>
                </w:rPrChange>
              </w:rPr>
              <m:t>stem</m:t>
            </m:r>
          </m:sub>
        </m:sSub>
      </m:oMath>
      <w:r w:rsidRPr="00EA266C">
        <w:rPr>
          <w:highlight w:val="yellow"/>
          <w:rPrChange w:id="134" w:author="Teixeira, Kristina A." w:date="2020-03-05T11:42:00Z">
            <w:rPr/>
          </w:rPrChange>
        </w:rPr>
        <w:t xml:space="preserve">), which together comprised 97% of study plot </w:t>
      </w:r>
      <m:oMath>
        <m:r>
          <w:rPr>
            <w:rFonts w:ascii="Cambria Math" w:hAnsi="Cambria Math"/>
            <w:highlight w:val="yellow"/>
            <w:rPrChange w:id="135" w:author="Teixeira, Kristina A." w:date="2020-03-05T11:42:00Z">
              <w:rPr>
                <w:rFonts w:ascii="Cambria Math" w:hAnsi="Cambria Math"/>
              </w:rPr>
            </w:rPrChange>
          </w:rPr>
          <m:t>ANP</m:t>
        </m:r>
        <m:sSub>
          <m:sSubPr>
            <m:ctrlPr>
              <w:rPr>
                <w:rFonts w:ascii="Cambria Math" w:hAnsi="Cambria Math"/>
                <w:highlight w:val="yellow"/>
                <w:rPrChange w:id="136" w:author="Teixeira, Kristina A." w:date="2020-03-05T11:42:00Z">
                  <w:rPr>
                    <w:rFonts w:ascii="Cambria Math" w:hAnsi="Cambria Math"/>
                  </w:rPr>
                </w:rPrChange>
              </w:rPr>
            </m:ctrlPr>
          </m:sSubPr>
          <m:e>
            <m:r>
              <w:rPr>
                <w:rFonts w:ascii="Cambria Math" w:hAnsi="Cambria Math"/>
                <w:highlight w:val="yellow"/>
                <w:rPrChange w:id="137" w:author="Teixeira, Kristina A." w:date="2020-03-05T11:42:00Z">
                  <w:rPr>
                    <w:rFonts w:ascii="Cambria Math" w:hAnsi="Cambria Math"/>
                  </w:rPr>
                </w:rPrChange>
              </w:rPr>
              <m:t>P</m:t>
            </m:r>
          </m:e>
          <m:sub>
            <m:r>
              <w:rPr>
                <w:rFonts w:ascii="Cambria Math" w:hAnsi="Cambria Math"/>
                <w:highlight w:val="yellow"/>
                <w:rPrChange w:id="138" w:author="Teixeira, Kristina A." w:date="2020-03-05T11:42:00Z">
                  <w:rPr>
                    <w:rFonts w:ascii="Cambria Math" w:hAnsi="Cambria Math"/>
                  </w:rPr>
                </w:rPrChange>
              </w:rPr>
              <m:t>stem</m:t>
            </m:r>
          </m:sub>
        </m:sSub>
      </m:oMath>
      <w:r w:rsidRPr="00EA266C">
        <w:rPr>
          <w:highlight w:val="yellow"/>
          <w:rPrChange w:id="139" w:author="Teixeira, Kristina A." w:date="2020-03-05T11:42:00Z">
            <w:rPr/>
          </w:rPrChange>
        </w:rPr>
        <w:t xml:space="preserve"> between 2008 and 2013 [@helcoski_growing_2019] (Figure S1). Cores were collected within the ForestGEO plot at breast height (1.3m) in 2010-2011 or 2016-2017 </w:t>
      </w:r>
      <w:commentRangeStart w:id="140"/>
      <w:r w:rsidRPr="00EA266C">
        <w:rPr>
          <w:highlight w:val="yellow"/>
          <w:rPrChange w:id="141" w:author="Teixeira, Kristina A." w:date="2020-03-05T11:42:00Z">
            <w:rPr/>
          </w:rPrChange>
        </w:rPr>
        <w:t>using a 5</w:t>
      </w:r>
      <w:ins w:id="142" w:author="Zailaa, Joseph" w:date="2020-03-03T14:10:00Z">
        <w:r w:rsidR="004E691B" w:rsidRPr="00EA266C">
          <w:rPr>
            <w:highlight w:val="yellow"/>
            <w:rPrChange w:id="143" w:author="Teixeira, Kristina A." w:date="2020-03-05T11:42:00Z">
              <w:rPr/>
            </w:rPrChange>
          </w:rPr>
          <w:t xml:space="preserve"> </w:t>
        </w:r>
      </w:ins>
      <w:r w:rsidRPr="00EA266C">
        <w:rPr>
          <w:highlight w:val="yellow"/>
          <w:rPrChange w:id="144" w:author="Teixeira, Kristina A." w:date="2020-03-05T11:42:00Z">
            <w:rPr/>
          </w:rPrChange>
        </w:rPr>
        <w:t>mm increment borer</w:t>
      </w:r>
      <w:commentRangeEnd w:id="140"/>
      <w:r w:rsidR="00744002" w:rsidRPr="00EA266C">
        <w:rPr>
          <w:rStyle w:val="CommentReference"/>
          <w:highlight w:val="yellow"/>
          <w:rPrChange w:id="145" w:author="Teixeira, Kristina A." w:date="2020-03-05T11:42:00Z">
            <w:rPr>
              <w:rStyle w:val="CommentReference"/>
            </w:rPr>
          </w:rPrChange>
        </w:rPr>
        <w:commentReference w:id="140"/>
      </w:r>
      <w:r w:rsidRPr="00EA266C">
        <w:rPr>
          <w:highlight w:val="yellow"/>
          <w:rPrChange w:id="146" w:author="Teixeira, Kristina A." w:date="2020-03-05T11:42:00Z">
            <w:rPr/>
          </w:rPrChange>
        </w:rPr>
        <w:t xml:space="preserve">. In 2010-2011, cores were collected from randomly selected live trees of </w:t>
      </w:r>
      <w:ins w:id="147" w:author="Alan Tepley" w:date="2020-02-22T17:01:00Z">
        <w:r w:rsidR="00744002" w:rsidRPr="00EA266C">
          <w:rPr>
            <w:highlight w:val="yellow"/>
            <w:rPrChange w:id="148" w:author="Teixeira, Kristina A." w:date="2020-03-05T11:42:00Z">
              <w:rPr/>
            </w:rPrChange>
          </w:rPr>
          <w:t xml:space="preserve">each </w:t>
        </w:r>
      </w:ins>
      <w:r w:rsidRPr="00EA266C">
        <w:rPr>
          <w:highlight w:val="yellow"/>
          <w:rPrChange w:id="149" w:author="Teixeira, Kristina A." w:date="2020-03-05T11:42:00Z">
            <w:rPr/>
          </w:rPrChange>
        </w:rPr>
        <w:t xml:space="preserve">species </w:t>
      </w:r>
      <w:ins w:id="150" w:author="Alan Tepley" w:date="2020-02-22T17:01:00Z">
        <w:r w:rsidR="00744002" w:rsidRPr="00EA266C">
          <w:rPr>
            <w:highlight w:val="yellow"/>
            <w:rPrChange w:id="151" w:author="Teixeira, Kristina A." w:date="2020-03-05T11:42:00Z">
              <w:rPr/>
            </w:rPrChange>
          </w:rPr>
          <w:t xml:space="preserve">that had </w:t>
        </w:r>
      </w:ins>
      <w:del w:id="152" w:author="Alan Tepley" w:date="2020-02-22T17:01:00Z">
        <w:r w:rsidRPr="00EA266C" w:rsidDel="00744002">
          <w:rPr>
            <w:highlight w:val="yellow"/>
            <w:rPrChange w:id="153" w:author="Teixeira, Kristina A." w:date="2020-03-05T11:42:00Z">
              <w:rPr/>
            </w:rPrChange>
          </w:rPr>
          <w:delText xml:space="preserve">with </w:delText>
        </w:r>
      </w:del>
      <w:r w:rsidRPr="00EA266C">
        <w:rPr>
          <w:highlight w:val="yellow"/>
          <w:rPrChange w:id="154" w:author="Teixeira, Kristina A." w:date="2020-03-05T11:42:00Z">
            <w:rPr/>
          </w:rPrChange>
        </w:rPr>
        <w:t xml:space="preserve">at least 30 individuals </w:t>
      </w:r>
      <m:oMath>
        <m:r>
          <w:rPr>
            <w:rFonts w:ascii="Cambria Math" w:hAnsi="Cambria Math"/>
            <w:highlight w:val="yellow"/>
            <w:rPrChange w:id="155" w:author="Teixeira, Kristina A." w:date="2020-03-05T11:42:00Z">
              <w:rPr>
                <w:rFonts w:ascii="Cambria Math" w:hAnsi="Cambria Math"/>
              </w:rPr>
            </w:rPrChange>
          </w:rPr>
          <m:t>≥</m:t>
        </m:r>
      </m:oMath>
      <w:r w:rsidRPr="00EA266C">
        <w:rPr>
          <w:highlight w:val="yellow"/>
          <w:rPrChange w:id="156" w:author="Teixeira, Kristina A." w:date="2020-03-05T11:42:00Z">
            <w:rPr/>
          </w:rPrChange>
        </w:rPr>
        <w:t xml:space="preserve"> 10</w:t>
      </w:r>
      <w:ins w:id="157" w:author="Zailaa, Joseph" w:date="2020-03-03T14:10:00Z">
        <w:r w:rsidR="004E691B" w:rsidRPr="00EA266C">
          <w:rPr>
            <w:highlight w:val="yellow"/>
            <w:rPrChange w:id="158" w:author="Teixeira, Kristina A." w:date="2020-03-05T11:42:00Z">
              <w:rPr/>
            </w:rPrChange>
          </w:rPr>
          <w:t xml:space="preserve"> </w:t>
        </w:r>
      </w:ins>
      <w:r w:rsidRPr="00EA266C">
        <w:rPr>
          <w:highlight w:val="yellow"/>
          <w:rPrChange w:id="159" w:author="Teixeira, Kristina A." w:date="2020-03-05T11:42:00Z">
            <w:rPr/>
          </w:rPrChange>
        </w:rPr>
        <w:t>cm DBH [@bourg_initial_2013]. In 2016-2017, cores were collected from all trees</w:t>
      </w:r>
      <w:r>
        <w:t xml:space="preserve"> found dead </w:t>
      </w:r>
      <w:ins w:id="160" w:author="Alan Tepley" w:date="2020-02-22T17:02:00Z">
        <w:r w:rsidR="000474A8">
          <w:t xml:space="preserve">during </w:t>
        </w:r>
      </w:ins>
      <w:del w:id="161" w:author="Alan Tepley" w:date="2020-02-22T17:02:00Z">
        <w:r w:rsidDel="000474A8">
          <w:delText xml:space="preserve">in the </w:delText>
        </w:r>
      </w:del>
      <w:r>
        <w:t>annual mortality census</w:t>
      </w:r>
      <w:ins w:id="162" w:author="Alan Tepley" w:date="2020-02-22T17:02:00Z">
        <w:r w:rsidR="000474A8">
          <w:t>es</w:t>
        </w:r>
      </w:ins>
      <w:r>
        <w:t xml:space="preserve"> [@gonzalezakre_patterns_2016]. Cores were sanded, measured, and </w:t>
      </w:r>
      <w:proofErr w:type="spellStart"/>
      <w:r>
        <w:t>cross</w:t>
      </w:r>
      <w:del w:id="163" w:author="Alan Tepley" w:date="2020-02-23T16:25:00Z">
        <w:r w:rsidDel="00B0790D">
          <w:delText>-</w:delText>
        </w:r>
      </w:del>
      <w:r>
        <w:t>dated</w:t>
      </w:r>
      <w:proofErr w:type="spellEnd"/>
      <w:r>
        <w:t xml:space="preserve">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164"/>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164"/>
              <m:r>
                <m:rPr>
                  <m:sty m:val="p"/>
                </m:rPr>
                <w:rPr>
                  <w:rStyle w:val="CommentReference"/>
                </w:rPr>
                <w:commentReference w:id="164"/>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w:t>
      </w:r>
      <w:del w:id="165" w:author="Alan Tepley" w:date="2020-02-26T09:21:00Z">
        <w:r w:rsidDel="00E52F32">
          <w:delText xml:space="preserve">equations </w:delText>
        </w:r>
      </w:del>
      <w:r>
        <w:t>on log-transformed data to relate bark thickness to diameter inside bark from 2008 data (Tabl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166"/>
      <w:r>
        <w:t>n=1518 trees</w:t>
      </w:r>
      <w:commentRangeEnd w:id="166"/>
      <w:r w:rsidR="004F6A72">
        <w:rPr>
          <w:rStyle w:val="CommentReference"/>
        </w:rPr>
        <w:commentReference w:id="166"/>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Measurements from the National Ecological Observatory Network (NEON) were collected near</w:t>
      </w:r>
      <w:del w:id="167" w:author="Alan Tepley" w:date="2020-02-26T09:21:00Z">
        <w:r w:rsidDel="008F4437">
          <w:delText>by</w:delText>
        </w:r>
      </w:del>
      <w:r>
        <w:t xml:space="preserve"> the ForestGEO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heights were calculated from an equation developed </w:t>
      </w:r>
      <w:del w:id="168" w:author="Alan Tepley" w:date="2020-02-22T17:14:00Z">
        <w:r w:rsidDel="00B776E6">
          <w:delText xml:space="preserve">using </w:delText>
        </w:r>
      </w:del>
      <w:ins w:id="169" w:author="Alan Tepley" w:date="2020-02-22T17:14:00Z">
        <w:r w:rsidR="00B776E6">
          <w:t xml:space="preserve">by combining the </w:t>
        </w:r>
      </w:ins>
      <w:del w:id="170" w:author="Alan Tepley" w:date="2020-02-22T17:14:00Z">
        <w:r w:rsidDel="00B776E6">
          <w:delText xml:space="preserve">all </w:delText>
        </w:r>
      </w:del>
      <w:r>
        <w:t>height measurements</w:t>
      </w:r>
      <w:ins w:id="171" w:author="Alan Tepley" w:date="2020-02-22T17:14:00Z">
        <w:r w:rsidR="00B776E6">
          <w:t xml:space="preserve"> across all species</w:t>
        </w:r>
      </w:ins>
      <w:r>
        <w:t>.</w:t>
      </w:r>
    </w:p>
    <w:p w14:paraId="209A45CB" w14:textId="5B6F3406"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172"/>
      <w:r>
        <w:t xml:space="preserve">1966 drought </w:t>
      </w:r>
      <w:commentRangeEnd w:id="172"/>
      <w:r w:rsidR="00B0790D">
        <w:rPr>
          <w:rStyle w:val="CommentReference"/>
        </w:rPr>
        <w:commentReference w:id="172"/>
      </w:r>
      <w:r>
        <w:t>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w:t>
      </w:r>
      <w:ins w:id="173" w:author="Zailaa, Joseph" w:date="2020-03-03T16:26:00Z">
        <w:r w:rsidR="008B0AA9">
          <w:t xml:space="preserve"> </w:t>
        </w:r>
      </w:ins>
      <w:r>
        <w:t xml:space="preserve">m from </w:t>
      </w:r>
      <w:commentRangeStart w:id="174"/>
      <w:r>
        <w:t>1966 to 1977, ~1.45</w:t>
      </w:r>
      <w:ins w:id="175" w:author="Zailaa, Joseph" w:date="2020-03-03T16:26:00Z">
        <w:r w:rsidR="008B0AA9">
          <w:t xml:space="preserve"> </w:t>
        </w:r>
      </w:ins>
      <w:r>
        <w:t>m from 1977 to 1999, and ~1.97</w:t>
      </w:r>
      <w:ins w:id="176" w:author="Zailaa, Joseph" w:date="2020-03-03T16:26:00Z">
        <w:r w:rsidR="008B0AA9">
          <w:t xml:space="preserve"> </w:t>
        </w:r>
      </w:ins>
      <w:r>
        <w:t>m from 1999 to 2018</w:t>
      </w:r>
      <w:commentRangeEnd w:id="174"/>
      <w:r w:rsidR="00B0790D">
        <w:rPr>
          <w:rStyle w:val="CommentReference"/>
        </w:rPr>
        <w:commentReference w:id="174"/>
      </w:r>
      <w:r>
        <w:t>. However, dominant and co-dominant trees were similar in height (Figs. 2d, S3).</w:t>
      </w:r>
    </w:p>
    <w:p w14:paraId="59744BF2" w14:textId="2F7503E3"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177"/>
      <w:r>
        <w:t>digital elevation model (DEM)</w:t>
      </w:r>
      <w:commentRangeEnd w:id="177"/>
      <w:r w:rsidR="00CE29FF">
        <w:rPr>
          <w:rStyle w:val="CommentReference"/>
        </w:rPr>
        <w:commentReference w:id="177"/>
      </w:r>
      <w:r>
        <w:t xml:space="preserve">, and from this yields a quantitative assessment defined by how “wet” an area is, based on areas where run-off is more likely. From our observations in the plot, </w:t>
      </w:r>
      <w:del w:id="178" w:author="Alan Tepley" w:date="2020-02-22T17:17:00Z">
        <w:r w:rsidDel="00B776E6">
          <w:delText xml:space="preserve">the calculation of </w:delText>
        </w:r>
      </w:del>
      <w:r>
        <w:t xml:space="preserve">TWI performed </w:t>
      </w:r>
      <w:del w:id="179" w:author="Alan Tepley" w:date="2020-02-22T17:17:00Z">
        <w:r w:rsidDel="00B776E6">
          <w:delText xml:space="preserve">comparatively </w:delText>
        </w:r>
      </w:del>
      <w:r>
        <w:t xml:space="preserve">better at categorizing wet areas than </w:t>
      </w:r>
      <w:del w:id="180" w:author="Alan Tepley" w:date="2020-02-22T17:18:00Z">
        <w:r w:rsidDel="00B776E6">
          <w:delText>the calculation of a</w:delText>
        </w:r>
      </w:del>
      <w:ins w:id="181" w:author="Alan Tepley" w:date="2020-02-22T17:18:00Z">
        <w:r w:rsidR="00B776E6">
          <w:t>the Euclidean</w:t>
        </w:r>
      </w:ins>
      <w:r>
        <w:t xml:space="preserve"> distance </w:t>
      </w:r>
      <w:del w:id="182" w:author="Alan Tepley" w:date="2020-02-22T17:19:00Z">
        <w:r w:rsidDel="00B776E6">
          <w:delText xml:space="preserve">matrix </w:delText>
        </w:r>
      </w:del>
      <w:r>
        <w:t>from a stream shapefile.</w:t>
      </w:r>
    </w:p>
    <w:p w14:paraId="5D925C87" w14:textId="31D1E61D" w:rsidR="00AB3A2F" w:rsidRDefault="00AB3A2F" w:rsidP="00AB3A2F">
      <w:pPr>
        <w:pStyle w:val="BodyText"/>
      </w:pPr>
      <w:r>
        <w:t>Hydraulic traits were collected</w:t>
      </w:r>
      <w:del w:id="183" w:author="McShea, William J." w:date="2020-02-20T14:26:00Z">
        <w:r w:rsidDel="00EB1CA0">
          <w:delText xml:space="preserve"> at SCBI</w:delText>
        </w:r>
      </w:del>
      <w:del w:id="184" w:author="McShea, William J." w:date="2020-02-20T14:27:00Z">
        <w:r w:rsidDel="00EB1CA0">
          <w:delText xml:space="preserve"> (Table 3)</w:delText>
        </w:r>
      </w:del>
      <w:r>
        <w:t xml:space="preserve"> in August 2018</w:t>
      </w:r>
      <w:ins w:id="185" w:author="McShea, William J." w:date="2020-02-20T14:26:00Z">
        <w:r w:rsidR="00EB1CA0">
          <w:t xml:space="preserve"> (Table 3)</w:t>
        </w:r>
      </w:ins>
      <w:r>
        <w:t xml:space="preserve">. We sampled small </w:t>
      </w:r>
      <w:commentRangeStart w:id="186"/>
      <w:r>
        <w:t>sun-exposed branches</w:t>
      </w:r>
      <w:commentRangeEnd w:id="186"/>
      <w:r w:rsidR="001F4FD0">
        <w:rPr>
          <w:rStyle w:val="CommentReference"/>
        </w:rPr>
        <w:commentReference w:id="186"/>
      </w:r>
      <w:r>
        <w:t xml:space="preserve"> </w:t>
      </w:r>
      <w:ins w:id="187" w:author="Alan Tepley" w:date="2020-02-22T17:19:00Z">
        <w:r w:rsidR="00B776E6">
          <w:t xml:space="preserve">up to </w:t>
        </w:r>
      </w:ins>
      <w:del w:id="188" w:author="Alan Tepley" w:date="2020-02-22T17:19:00Z">
        <w:r w:rsidDel="00B776E6">
          <w:delText xml:space="preserve">within </w:delText>
        </w:r>
      </w:del>
      <w:r>
        <w:t xml:space="preserve">eight meters </w:t>
      </w:r>
      <w:del w:id="189" w:author="Alan Tepley" w:date="2020-02-22T17:19:00Z">
        <w:r w:rsidDel="00B776E6">
          <w:delText xml:space="preserve">of </w:delText>
        </w:r>
      </w:del>
      <w:ins w:id="190" w:author="Alan Tepley" w:date="2020-02-22T17:19:00Z">
        <w:r w:rsidR="00B776E6">
          <w:t>above</w:t>
        </w:r>
      </w:ins>
      <w:del w:id="191" w:author="Alan Tepley" w:date="2020-02-22T17:19:00Z">
        <w:r w:rsidDel="00B776E6">
          <w:delText>the</w:delText>
        </w:r>
      </w:del>
      <w:r>
        <w:t xml:space="preserve"> ground from three individuals of each species in and around the ForestGEO plot. Sampled branches </w:t>
      </w:r>
      <w:r w:rsidRPr="00E6196E">
        <w:rPr>
          <w:highlight w:val="yellow"/>
          <w:rPrChange w:id="192" w:author="Teixeira, Kristina A." w:date="2020-03-05T11:31:00Z">
            <w:rPr/>
          </w:rPrChange>
        </w:rPr>
        <w:t xml:space="preserve">were re-cut under water at least two nodes above the original cut and re-hydrated overnight in </w:t>
      </w:r>
      <w:del w:id="193" w:author="Zailaa, Joseph" w:date="2020-03-03T18:23:00Z">
        <w:r w:rsidRPr="00E6196E" w:rsidDel="00FB2AAD">
          <w:rPr>
            <w:highlight w:val="yellow"/>
            <w:rPrChange w:id="194" w:author="Teixeira, Kristina A." w:date="2020-03-05T11:31:00Z">
              <w:rPr/>
            </w:rPrChange>
          </w:rPr>
          <w:delText xml:space="preserve">covered </w:delText>
        </w:r>
      </w:del>
      <w:r w:rsidRPr="00E6196E">
        <w:rPr>
          <w:highlight w:val="yellow"/>
          <w:rPrChange w:id="195" w:author="Teixeira, Kristina A." w:date="2020-03-05T11:31:00Z">
            <w:rPr/>
          </w:rPrChange>
        </w:rPr>
        <w:t>buckets</w:t>
      </w:r>
      <w:ins w:id="196" w:author="Zailaa, Joseph" w:date="2020-03-03T18:23:00Z">
        <w:r w:rsidR="00FB2AAD" w:rsidRPr="00E6196E">
          <w:rPr>
            <w:highlight w:val="yellow"/>
            <w:rPrChange w:id="197" w:author="Teixeira, Kristina A." w:date="2020-03-05T11:31:00Z">
              <w:rPr/>
            </w:rPrChange>
          </w:rPr>
          <w:t xml:space="preserve"> covered with</w:t>
        </w:r>
      </w:ins>
      <w:r w:rsidRPr="00E6196E">
        <w:rPr>
          <w:highlight w:val="yellow"/>
          <w:rPrChange w:id="198" w:author="Teixeira, Kristina A." w:date="2020-03-05T11:31:00Z">
            <w:rPr/>
          </w:rPrChange>
        </w:rPr>
        <w:t xml:space="preserve"> </w:t>
      </w:r>
      <w:del w:id="199" w:author="Zailaa, Joseph" w:date="2020-03-03T18:23:00Z">
        <w:r w:rsidRPr="00E6196E" w:rsidDel="00FB2AAD">
          <w:rPr>
            <w:highlight w:val="yellow"/>
            <w:rPrChange w:id="200" w:author="Teixeira, Kristina A." w:date="2020-03-05T11:31:00Z">
              <w:rPr/>
            </w:rPrChange>
          </w:rPr>
          <w:delText>(</w:delText>
        </w:r>
      </w:del>
      <w:r w:rsidRPr="00E6196E">
        <w:rPr>
          <w:highlight w:val="yellow"/>
          <w:rPrChange w:id="201" w:author="Teixeira, Kristina A." w:date="2020-03-05T11:31:00Z">
            <w:rPr/>
          </w:rPrChange>
        </w:rPr>
        <w:t>opaque plastic bags</w:t>
      </w:r>
      <w:del w:id="202" w:author="Zailaa, Joseph" w:date="2020-03-03T18:23:00Z">
        <w:r w:rsidRPr="00E6196E" w:rsidDel="00FB2AAD">
          <w:rPr>
            <w:highlight w:val="yellow"/>
            <w:rPrChange w:id="203" w:author="Teixeira, Kristina A." w:date="2020-03-05T11:31:00Z">
              <w:rPr/>
            </w:rPrChange>
          </w:rPr>
          <w:delText>)</w:delText>
        </w:r>
      </w:del>
      <w:r w:rsidRPr="00E6196E">
        <w:rPr>
          <w:highlight w:val="yellow"/>
          <w:rPrChange w:id="204" w:author="Teixeira, Kristina A." w:date="2020-03-05T11:31:00Z">
            <w:rPr/>
          </w:rPrChange>
        </w:rPr>
        <w:t xml:space="preserve"> before measurements were taken. Rehydrated leaves taken towards the apical end of the branch (n=3 per individual: small, medium, and large) were scanned, weighed, dried at 60</w:t>
      </w:r>
      <m:oMath>
        <m:sSup>
          <m:sSupPr>
            <m:ctrlPr>
              <w:rPr>
                <w:rFonts w:ascii="Cambria Math" w:hAnsi="Cambria Math"/>
                <w:highlight w:val="yellow"/>
                <w:rPrChange w:id="205" w:author="Teixeira, Kristina A." w:date="2020-03-05T11:31:00Z">
                  <w:rPr>
                    <w:rFonts w:ascii="Cambria Math" w:hAnsi="Cambria Math"/>
                  </w:rPr>
                </w:rPrChange>
              </w:rPr>
            </m:ctrlPr>
          </m:sSupPr>
          <m:e/>
          <m:sup>
            <m:r>
              <w:rPr>
                <w:rFonts w:ascii="Cambria Math" w:hAnsi="Cambria Math"/>
                <w:highlight w:val="yellow"/>
                <w:rPrChange w:id="206" w:author="Teixeira, Kristina A." w:date="2020-03-05T11:31:00Z">
                  <w:rPr>
                    <w:rFonts w:ascii="Cambria Math" w:hAnsi="Cambria Math"/>
                  </w:rPr>
                </w:rPrChange>
              </w:rPr>
              <m:t>∘</m:t>
            </m:r>
          </m:sup>
        </m:sSup>
      </m:oMath>
      <w:r w:rsidRPr="00E6196E">
        <w:rPr>
          <w:highlight w:val="yellow"/>
          <w:rPrChange w:id="207" w:author="Teixeira, Kristina A." w:date="2020-03-05T11:31:00Z">
            <w:rPr/>
          </w:rPrChange>
        </w:rPr>
        <w:t xml:space="preserve"> C for </w:t>
      </w:r>
      <m:oMath>
        <m:r>
          <w:rPr>
            <w:rFonts w:ascii="Cambria Math" w:hAnsi="Cambria Math"/>
            <w:highlight w:val="yellow"/>
            <w:rPrChange w:id="208" w:author="Teixeira, Kristina A." w:date="2020-03-05T11:31:00Z">
              <w:rPr>
                <w:rFonts w:ascii="Cambria Math" w:hAnsi="Cambria Math"/>
              </w:rPr>
            </w:rPrChange>
          </w:rPr>
          <m:t>≥</m:t>
        </m:r>
      </m:oMath>
      <w:r w:rsidRPr="00E6196E">
        <w:rPr>
          <w:highlight w:val="yellow"/>
          <w:rPrChange w:id="209" w:author="Teixeira, Kristina A." w:date="2020-03-05T11:31:00Z">
            <w:rPr/>
          </w:rPrChange>
        </w:rPr>
        <w:t xml:space="preserve"> 48 hours, and then re-scanned and weighed. Leaf area was calculated from scanned images using the LeafArea R package [@R-LeafArea]. </w:t>
      </w:r>
      <m:oMath>
        <m:r>
          <w:rPr>
            <w:rFonts w:ascii="Cambria Math" w:hAnsi="Cambria Math"/>
            <w:highlight w:val="yellow"/>
            <w:rPrChange w:id="210" w:author="Teixeira, Kristina A." w:date="2020-03-05T11:31:00Z">
              <w:rPr>
                <w:rFonts w:ascii="Cambria Math" w:hAnsi="Cambria Math"/>
              </w:rPr>
            </w:rPrChange>
          </w:rPr>
          <m:t>LMA</m:t>
        </m:r>
      </m:oMath>
      <w:r w:rsidRPr="00E6196E">
        <w:rPr>
          <w:highlight w:val="yellow"/>
          <w:rPrChange w:id="211" w:author="Teixeira, Kristina A." w:date="2020-03-05T11:31:00Z">
            <w:rPr/>
          </w:rPrChange>
        </w:rPr>
        <w:t xml:space="preserve"> was calculated as the ratio of leaf dry mass to fresh area. </w:t>
      </w:r>
      <m:oMath>
        <m:r>
          <w:rPr>
            <w:rFonts w:ascii="Cambria Math" w:hAnsi="Cambria Math"/>
            <w:highlight w:val="yellow"/>
            <w:rPrChange w:id="212" w:author="Teixeira, Kristina A." w:date="2020-03-05T11:31:00Z">
              <w:rPr>
                <w:rFonts w:ascii="Cambria Math" w:hAnsi="Cambria Math"/>
              </w:rPr>
            </w:rPrChange>
          </w:rPr>
          <m:t>PL</m:t>
        </m:r>
        <m:sSub>
          <m:sSubPr>
            <m:ctrlPr>
              <w:rPr>
                <w:rFonts w:ascii="Cambria Math" w:hAnsi="Cambria Math"/>
                <w:highlight w:val="yellow"/>
                <w:rPrChange w:id="213" w:author="Teixeira, Kristina A." w:date="2020-03-05T11:31:00Z">
                  <w:rPr>
                    <w:rFonts w:ascii="Cambria Math" w:hAnsi="Cambria Math"/>
                  </w:rPr>
                </w:rPrChange>
              </w:rPr>
            </m:ctrlPr>
          </m:sSubPr>
          <m:e>
            <m:r>
              <w:rPr>
                <w:rFonts w:ascii="Cambria Math" w:hAnsi="Cambria Math"/>
                <w:highlight w:val="yellow"/>
                <w:rPrChange w:id="214" w:author="Teixeira, Kristina A." w:date="2020-03-05T11:31:00Z">
                  <w:rPr>
                    <w:rFonts w:ascii="Cambria Math" w:hAnsi="Cambria Math"/>
                  </w:rPr>
                </w:rPrChange>
              </w:rPr>
              <m:t>A</m:t>
            </m:r>
          </m:e>
          <m:sub>
            <m:r>
              <w:rPr>
                <w:rFonts w:ascii="Cambria Math" w:hAnsi="Cambria Math"/>
                <w:highlight w:val="yellow"/>
                <w:rPrChange w:id="215" w:author="Teixeira, Kristina A." w:date="2020-03-05T11:31:00Z">
                  <w:rPr>
                    <w:rFonts w:ascii="Cambria Math" w:hAnsi="Cambria Math"/>
                  </w:rPr>
                </w:rPrChange>
              </w:rPr>
              <m:t>dry</m:t>
            </m:r>
          </m:sub>
        </m:sSub>
      </m:oMath>
      <w:r w:rsidRPr="00E6196E">
        <w:rPr>
          <w:highlight w:val="yellow"/>
          <w:rPrChange w:id="216" w:author="Teixeira, Kristina A." w:date="2020-03-05T11:31:00Z">
            <w:rPr/>
          </w:rPrChange>
        </w:rPr>
        <w:t xml:space="preserve"> was calculated as the percent loss of area between fresh and dry leaves. </w:t>
      </w:r>
      <m:oMath>
        <m:r>
          <w:rPr>
            <w:rFonts w:ascii="Cambria Math" w:hAnsi="Cambria Math"/>
            <w:highlight w:val="yellow"/>
            <w:rPrChange w:id="217" w:author="Teixeira, Kristina A." w:date="2020-03-05T11:31:00Z">
              <w:rPr>
                <w:rFonts w:ascii="Cambria Math" w:hAnsi="Cambria Math"/>
              </w:rPr>
            </w:rPrChange>
          </w:rPr>
          <m:t>WD</m:t>
        </m:r>
      </m:oMath>
      <w:r w:rsidRPr="00E6196E">
        <w:rPr>
          <w:highlight w:val="yellow"/>
          <w:rPrChange w:id="218" w:author="Teixeira, Kristina A." w:date="2020-03-05T11:31:00Z">
            <w:rPr/>
          </w:rPrChange>
        </w:rPr>
        <w:t xml:space="preserve"> was calculated for ~1cm diameter stem samples (bark and pith removed) as the ratio of dry weight to volume, which was estimated using Archimedes’ displacement. We used the rapid determination method of @bartlett_rapid_2012 to estimate </w:t>
      </w:r>
      <w:del w:id="219" w:author="Zailaa, Joseph" w:date="2020-03-03T18:25:00Z">
        <w:r w:rsidRPr="00E6196E" w:rsidDel="00FB2AAD">
          <w:rPr>
            <w:highlight w:val="yellow"/>
            <w:rPrChange w:id="220" w:author="Teixeira, Kristina A." w:date="2020-03-05T11:31:00Z">
              <w:rPr/>
            </w:rPrChange>
          </w:rPr>
          <w:delText xml:space="preserve">water </w:delText>
        </w:r>
      </w:del>
      <w:ins w:id="221" w:author="Zailaa, Joseph" w:date="2020-03-03T18:25:00Z">
        <w:r w:rsidR="00FB2AAD" w:rsidRPr="00E6196E">
          <w:rPr>
            <w:highlight w:val="yellow"/>
            <w:rPrChange w:id="222" w:author="Teixeira, Kristina A." w:date="2020-03-05T11:31:00Z">
              <w:rPr/>
            </w:rPrChange>
          </w:rPr>
          <w:t xml:space="preserve">osmotic </w:t>
        </w:r>
      </w:ins>
      <w:r w:rsidRPr="00E6196E">
        <w:rPr>
          <w:highlight w:val="yellow"/>
          <w:rPrChange w:id="223" w:author="Teixeira, Kristina A." w:date="2020-03-05T11:31:00Z">
            <w:rPr/>
          </w:rPrChange>
        </w:rPr>
        <w:t>potential at turgor loss point (</w:t>
      </w:r>
      <m:oMath>
        <m:sSub>
          <m:sSubPr>
            <m:ctrlPr>
              <w:rPr>
                <w:rFonts w:ascii="Cambria Math" w:hAnsi="Cambria Math"/>
                <w:highlight w:val="yellow"/>
                <w:rPrChange w:id="224" w:author="Teixeira, Kristina A." w:date="2020-03-05T11:31:00Z">
                  <w:rPr>
                    <w:rFonts w:ascii="Cambria Math" w:hAnsi="Cambria Math"/>
                  </w:rPr>
                </w:rPrChange>
              </w:rPr>
            </m:ctrlPr>
          </m:sSubPr>
          <m:e>
            <m:r>
              <w:rPr>
                <w:rFonts w:ascii="Cambria Math" w:hAnsi="Cambria Math"/>
                <w:highlight w:val="yellow"/>
                <w:rPrChange w:id="225" w:author="Teixeira, Kristina A." w:date="2020-03-05T11:31:00Z">
                  <w:rPr>
                    <w:rFonts w:ascii="Cambria Math" w:hAnsi="Cambria Math"/>
                  </w:rPr>
                </w:rPrChange>
              </w:rPr>
              <m:t>π</m:t>
            </m:r>
          </m:e>
          <m:sub>
            <m:r>
              <w:rPr>
                <w:rFonts w:ascii="Cambria Math" w:hAnsi="Cambria Math"/>
                <w:highlight w:val="yellow"/>
                <w:rPrChange w:id="226" w:author="Teixeira, Kristina A." w:date="2020-03-05T11:31:00Z">
                  <w:rPr>
                    <w:rFonts w:ascii="Cambria Math" w:hAnsi="Cambria Math"/>
                  </w:rPr>
                </w:rPrChange>
              </w:rPr>
              <m:t>tlp</m:t>
            </m:r>
          </m:sub>
        </m:sSub>
      </m:oMath>
      <w:r w:rsidRPr="00E6196E">
        <w:rPr>
          <w:highlight w:val="yellow"/>
          <w:rPrChange w:id="227" w:author="Teixeira, Kristina A." w:date="2020-03-05T11:31:00Z">
            <w:rPr/>
          </w:rPrChange>
        </w:rPr>
        <w:t>). Briefly, two 4mm diameter leaf discs were cut from each leaf, tightly wrapped in foil, submerged in liquid nitrogen, perforated 10-15 times with a dissection nee</w:t>
      </w:r>
      <w:r>
        <w:t xml:space="preserv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7C44D801"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rsidRPr="00E6196E">
        <w:rPr>
          <w:highlight w:val="yellow"/>
          <w:rPrChange w:id="228" w:author="Teixeira, Kristina A." w:date="2020-03-05T11:32:00Z">
            <w:rPr/>
          </w:rPrChange>
        </w:rPr>
        <w:lastRenderedPageBreak/>
        <w:t>used</w:t>
      </w:r>
      <w:del w:id="229" w:author="Zailaa, Joseph" w:date="2020-03-03T18:26:00Z">
        <w:r w:rsidRPr="00E6196E" w:rsidDel="00FB2AAD">
          <w:rPr>
            <w:highlight w:val="yellow"/>
            <w:rPrChange w:id="230" w:author="Teixeira, Kristina A." w:date="2020-03-05T11:32:00Z">
              <w:rPr/>
            </w:rPrChange>
          </w:rPr>
          <w:delText xml:space="preserve"> data on</w:delText>
        </w:r>
      </w:del>
      <w:r w:rsidRPr="00E6196E">
        <w:rPr>
          <w:highlight w:val="yellow"/>
          <w:rPrChange w:id="231" w:author="Teixeira, Kristina A." w:date="2020-03-05T11:32:00Z">
            <w:rPr/>
          </w:rPrChange>
        </w:rPr>
        <w:t xml:space="preserve"> wind speed, relative humidity, and air temperature</w:t>
      </w:r>
      <w:ins w:id="232" w:author="Zailaa, Joseph" w:date="2020-03-03T18:26:00Z">
        <w:r w:rsidR="00FB2AAD" w:rsidRPr="00E6196E">
          <w:rPr>
            <w:highlight w:val="yellow"/>
            <w:rPrChange w:id="233" w:author="Teixeira, Kristina A." w:date="2020-03-05T11:32:00Z">
              <w:rPr/>
            </w:rPrChange>
          </w:rPr>
          <w:t xml:space="preserve"> data,</w:t>
        </w:r>
      </w:ins>
      <w:del w:id="234" w:author="Zailaa, Joseph" w:date="2020-03-03T18:26:00Z">
        <w:r w:rsidRPr="00E6196E" w:rsidDel="00FB2AAD">
          <w:rPr>
            <w:highlight w:val="yellow"/>
            <w:rPrChange w:id="235" w:author="Teixeira, Kristina A." w:date="2020-03-05T11:32:00Z">
              <w:rPr/>
            </w:rPrChange>
          </w:rPr>
          <w:delText>,</w:delText>
        </w:r>
      </w:del>
      <w:r w:rsidRPr="00E6196E">
        <w:rPr>
          <w:highlight w:val="yellow"/>
          <w:rPrChange w:id="236" w:author="Teixeira, Kristina A." w:date="2020-03-05T11:32:00Z">
            <w:rPr/>
          </w:rPrChange>
        </w:rPr>
        <w:t xml:space="preserve"> all measured over a vertical</w:t>
      </w:r>
      <w:r>
        <w:t xml:space="preserve"> profile spanning </w:t>
      </w:r>
      <w:del w:id="237" w:author="Alan Tepley" w:date="2020-02-22T17:23:00Z">
        <w:r w:rsidDel="00B776E6">
          <w:delText xml:space="preserve">from </w:delText>
        </w:r>
      </w:del>
      <w:ins w:id="238" w:author="Alan Tepley" w:date="2020-02-22T17:22:00Z">
        <w:r w:rsidR="00B776E6">
          <w:t xml:space="preserve">heights </w:t>
        </w:r>
      </w:ins>
      <w:ins w:id="239" w:author="Alan Tepley" w:date="2020-02-22T17:23:00Z">
        <w:r w:rsidR="00B776E6">
          <w:t>from</w:t>
        </w:r>
      </w:ins>
      <w:ins w:id="240" w:author="Alan Tepley" w:date="2020-02-22T17:22:00Z">
        <w:r w:rsidR="00B776E6">
          <w:t xml:space="preserve"> </w:t>
        </w:r>
      </w:ins>
      <w:r>
        <w:t xml:space="preserve">7.2 m </w:t>
      </w:r>
      <w:del w:id="241" w:author="Alan Tepley" w:date="2020-02-22T17:22:00Z">
        <w:r w:rsidDel="00B776E6">
          <w:delText xml:space="preserve">height </w:delText>
        </w:r>
      </w:del>
      <w:r>
        <w:t>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8BE51E0" w:rsidR="00AB3A2F" w:rsidRDefault="00AB3A2F" w:rsidP="00AB3A2F">
      <w:pPr>
        <w:pStyle w:val="BodyText"/>
      </w:pPr>
      <w:r>
        <w:rPr>
          <w:i/>
        </w:rPr>
        <w:t>Identif</w:t>
      </w:r>
      <w:ins w:id="242" w:author="Alan Tepley" w:date="2020-02-22T17:43:00Z">
        <w:r w:rsidR="00CB63BB">
          <w:rPr>
            <w:i/>
          </w:rPr>
          <w:t>ying</w:t>
        </w:r>
      </w:ins>
      <w:del w:id="243" w:author="Alan Tepley" w:date="2020-02-22T17:43:00Z">
        <w:r w:rsidDel="00CB63BB">
          <w:rPr>
            <w:i/>
          </w:rPr>
          <w:delText>ication of</w:delText>
        </w:r>
      </w:del>
      <w:r>
        <w:rPr>
          <w:i/>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244" w:author="Alan Tepley" w:date="2020-02-23T16:34:00Z">
        <w:r w:rsidR="00475F41">
          <w:t xml:space="preserve">the </w:t>
        </w:r>
      </w:ins>
      <w:r>
        <w:t>observed growth declines and that our focus remained on droughts that substantially impacted the forest community.</w:t>
      </w:r>
    </w:p>
    <w:p w14:paraId="64E12928" w14:textId="5DD4B209" w:rsidR="00AB3A2F" w:rsidRDefault="00AB3A2F" w:rsidP="00AB3A2F">
      <w:pPr>
        <w:pStyle w:val="BodyText"/>
      </w:pPr>
      <w:r>
        <w:t xml:space="preserve">We identified the years with driest conditions during May-August (MJJA), which stood out in the analysis of @helcoski_growing_2019 as the </w:t>
      </w:r>
      <w:ins w:id="245" w:author="Alan Tepley" w:date="2020-02-22T17:45:00Z">
        <w:r w:rsidR="00CB63BB">
          <w:t xml:space="preserve">months of the </w:t>
        </w:r>
      </w:ins>
      <w:r>
        <w:t>current</w:t>
      </w:r>
      <w:r w:rsidR="00CE29FF">
        <w:t xml:space="preserve"> </w:t>
      </w:r>
      <w:del w:id="246" w:author="Alan Tepley" w:date="2020-02-26T09:30:00Z">
        <w:r w:rsidDel="00CE29FF">
          <w:delText>-</w:delText>
        </w:r>
      </w:del>
      <w:r>
        <w:t xml:space="preserve">year </w:t>
      </w:r>
      <w:del w:id="247" w:author="Alan Tepley" w:date="2020-02-22T17:45:00Z">
        <w:r w:rsidDel="00CB63BB">
          <w:delText xml:space="preserve">months </w:delText>
        </w:r>
      </w:del>
      <w:r>
        <w:t xml:space="preserve">to which annual </w:t>
      </w:r>
      <w:ins w:id="248" w:author="Alan Tepley" w:date="2020-02-22T17:46:00Z">
        <w:r w:rsidR="00CB63BB">
          <w:t xml:space="preserve">tree </w:t>
        </w:r>
      </w:ins>
      <w:r>
        <w:t xml:space="preserve">growth was most sensitive </w:t>
      </w:r>
      <w:del w:id="249"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250" w:author="Alan Tepley" w:date="2020-02-22T17:46:00Z">
        <w:r w:rsidDel="00CB63BB">
          <w:delText xml:space="preserve">through </w:delText>
        </w:r>
      </w:del>
      <w:ins w:id="251"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252"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253" w:author="Alan Tepley" w:date="2020-02-23T16:35:00Z">
        <w:r w:rsidDel="00475F41">
          <w:delText>with greatest moisture deficit (</w:delText>
        </w:r>
        <m:oMath>
          <m:r>
            <w:rPr>
              <w:rFonts w:ascii="Cambria Math" w:hAnsi="Cambria Math"/>
            </w:rPr>
            <m:t>PET-PRE</m:t>
          </m:r>
        </m:oMath>
        <w:r w:rsidDel="00475F41">
          <w:delText xml:space="preserve">) </w:delText>
        </w:r>
      </w:del>
      <w:del w:id="254"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255" w:author="Alan Tepley" w:date="2020-02-22T17:48:00Z">
        <w:r w:rsidR="00CB63BB">
          <w:t xml:space="preserve">top </w:t>
        </w:r>
      </w:ins>
      <w:r>
        <w:t xml:space="preserve">five </w:t>
      </w:r>
      <w:ins w:id="256" w:author="Alan Tepley" w:date="2020-02-22T17:48:00Z">
        <w:r w:rsidR="00CB63BB">
          <w:t xml:space="preserve">in terms of moisture deficit </w:t>
        </w:r>
      </w:ins>
      <w:del w:id="257" w:author="Alan Tepley" w:date="2020-02-22T17:48:00Z">
        <w:r w:rsidDel="00CB63BB">
          <w:delText xml:space="preserve">lowest </w:delText>
        </w:r>
      </w:del>
      <w:ins w:id="258" w:author="Alan Tepley" w:date="2020-02-22T17:48:00Z">
        <w:r w:rsidR="00CB63BB">
          <w:t>(</w:t>
        </w:r>
      </w:ins>
      <m:oMath>
        <m:r>
          <w:rPr>
            <w:rFonts w:ascii="Cambria Math" w:hAnsi="Cambria Math"/>
          </w:rPr>
          <m:t>PET-PRE</m:t>
        </m:r>
      </m:oMath>
      <w:r>
        <w:t xml:space="preserve"> </w:t>
      </w:r>
      <w:del w:id="259" w:author="Alan Tepley" w:date="2020-02-22T17:48:00Z">
        <w:r w:rsidDel="00CB63BB">
          <w:delText>(</w:delText>
        </w:r>
      </w:del>
      <w:ins w:id="260"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261"/>
      <w:r>
        <w:t>S3</w:t>
      </w:r>
      <w:commentRangeEnd w:id="261"/>
      <w:r w:rsidR="00BD481C">
        <w:rPr>
          <w:rStyle w:val="CommentReference"/>
        </w:rPr>
        <w:commentReference w:id="261"/>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262" w:author="Alan Tepley" w:date="2020-02-22T17:52:00Z">
        <w:r w:rsidDel="00CB63BB">
          <w:delText xml:space="preserve">increased </w:delText>
        </w:r>
      </w:del>
      <w:ins w:id="263"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264" w:author="Alan Tepley" w:date="2020-02-22T17:54:00Z">
        <w:r w:rsidDel="00FC635B">
          <w:delText xml:space="preserve">may </w:delText>
        </w:r>
      </w:del>
      <w:ins w:id="265" w:author="Alan Tepley" w:date="2020-02-22T17:54:00Z">
        <w:r w:rsidR="00FC635B">
          <w:t xml:space="preserve">could probably </w:t>
        </w:r>
      </w:ins>
      <w:r>
        <w:t xml:space="preserve">be explained in part by defoliation </w:t>
      </w:r>
      <w:del w:id="266" w:author="Alan Tepley" w:date="2020-02-22T17:52:00Z">
        <w:r w:rsidDel="00CB63BB">
          <w:delText xml:space="preserve">from </w:delText>
        </w:r>
      </w:del>
      <w:ins w:id="267" w:author="Alan Tepley" w:date="2020-02-22T17:52:00Z">
        <w:r w:rsidR="00CB63BB">
          <w:t xml:space="preserve">by the </w:t>
        </w:r>
      </w:ins>
      <w:r>
        <w:t>gypsy moth</w:t>
      </w:r>
      <w:del w:id="268"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269" w:author="Alan Tepley" w:date="2020-02-22T17:52:00Z">
        <w:r w:rsidR="00CB63BB">
          <w:t xml:space="preserve">, which was documented </w:t>
        </w:r>
      </w:ins>
      <w:ins w:id="270" w:author="Alan Tepley" w:date="2020-02-22T17:53:00Z">
        <w:r w:rsidR="00FC635B">
          <w:t xml:space="preserve">to have strongly impacted Quercus spp. </w:t>
        </w:r>
      </w:ins>
      <w:ins w:id="271" w:author="Alan Tepley" w:date="2020-02-22T17:52:00Z">
        <w:r w:rsidR="00CB63BB">
          <w:t>in the area</w:t>
        </w:r>
      </w:ins>
      <w:r>
        <w:t xml:space="preserve"> from approximately 1988</w:t>
      </w:r>
      <w:ins w:id="272" w:author="Alan Tepley" w:date="2020-02-22T17:53:00Z">
        <w:r w:rsidR="00FC635B">
          <w:t xml:space="preserve"> through </w:t>
        </w:r>
      </w:ins>
      <w:del w:id="273" w:author="Alan Tepley" w:date="2020-02-22T17:53:00Z">
        <w:r w:rsidDel="00FC635B">
          <w:delText>-</w:delText>
        </w:r>
      </w:del>
      <w:r>
        <w:t>1995</w:t>
      </w:r>
      <w:ins w:id="274" w:author="Alan Tepley" w:date="2020-02-22T17:53:00Z">
        <w:r w:rsidR="00FC635B">
          <w:t xml:space="preserve"> </w:t>
        </w:r>
      </w:ins>
      <w:del w:id="275"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276"/>
      <w:r>
        <w:t xml:space="preserve">prior onset </w:t>
      </w:r>
      <w:commentRangeEnd w:id="276"/>
      <w:r w:rsidR="00F65F68">
        <w:rPr>
          <w:rStyle w:val="CommentReference"/>
        </w:rPr>
        <w:commentReference w:id="276"/>
      </w:r>
      <w:r>
        <w:t xml:space="preserve">(Fig. S2, Table S3). The 1966 drought was preceded by two years of moderate drought during the growing season and severe to extreme </w:t>
      </w:r>
      <w:r>
        <w:lastRenderedPageBreak/>
        <w:t xml:space="preserve">drought starting the previous fall and in August reached the </w:t>
      </w:r>
      <w:del w:id="277" w:author="Alan Tepley" w:date="2020-02-22T17:56:00Z">
        <w:r w:rsidDel="00F65F68">
          <w:delText xml:space="preserve">minimum </w:delText>
        </w:r>
      </w:del>
      <w:ins w:id="278" w:author="Alan Tepley" w:date="2020-02-22T17:56:00Z">
        <w:r w:rsidR="00F65F68">
          <w:t xml:space="preserve">lowest </w:t>
        </w:r>
      </w:ins>
      <w:ins w:id="279" w:author="Alan Tepley" w:date="2020-02-22T17:57:00Z">
        <w:r w:rsidR="00F65F68">
          <w:t xml:space="preserve">mean </w:t>
        </w:r>
      </w:ins>
      <w:r>
        <w:t xml:space="preserve">growing season </w:t>
      </w:r>
      <m:oMath>
        <m:r>
          <w:rPr>
            <w:rFonts w:ascii="Cambria Math" w:hAnsi="Cambria Math"/>
          </w:rPr>
          <m:t>PDSI</m:t>
        </m:r>
      </m:oMath>
      <w:r>
        <w:t xml:space="preserve"> (-4.82) </w:t>
      </w:r>
      <w:del w:id="280" w:author="Alan Tepley" w:date="2020-02-22T17:56:00Z">
        <w:r w:rsidDel="00F65F68">
          <w:delText xml:space="preserve">among of any </w:delText>
        </w:r>
      </w:del>
      <w:r>
        <w:t xml:space="preserve">of the three droughts. The 1977 drought was the least intense throughout the growing season, and </w:t>
      </w:r>
      <w:ins w:id="281"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282"/>
      <w:r>
        <w:t xml:space="preserve">lowest PDSI </w:t>
      </w:r>
      <w:commentRangeEnd w:id="282"/>
      <w:r w:rsidR="00F65F68">
        <w:rPr>
          <w:rStyle w:val="CommentReference"/>
        </w:rPr>
        <w:commentReference w:id="282"/>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283"/>
      <w:r>
        <w:t>period</w:t>
      </w:r>
      <w:commentRangeEnd w:id="283"/>
      <w:r w:rsidR="00AC063A">
        <w:rPr>
          <w:rStyle w:val="CommentReference"/>
        </w:rPr>
        <w:commentReference w:id="283"/>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284" w:author="Alan Tepley" w:date="2020-02-22T18:06:00Z">
        <w:r w:rsidR="00AC063A">
          <w:t>ividually</w:t>
        </w:r>
      </w:ins>
      <w:del w:id="285"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286"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287"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w:t>
      </w:r>
      <w:ins w:id="288" w:author="Alan Tepley" w:date="2020-02-23T16:40:00Z">
        <w:r w:rsidR="00475F41">
          <w:t xml:space="preserve">we viewed </w:t>
        </w:r>
      </w:ins>
      <w:r>
        <w:t xml:space="preserve">this </w:t>
      </w:r>
      <w:del w:id="289" w:author="Alan Tepley" w:date="2020-02-23T16:41:00Z">
        <w:r w:rsidDel="00475F41">
          <w:delText>w</w:delText>
        </w:r>
      </w:del>
      <w:r>
        <w:t xml:space="preserve">as </w:t>
      </w:r>
      <w:del w:id="290" w:author="Alan Tepley" w:date="2020-02-23T16:41:00Z">
        <w:r w:rsidDel="00475F41">
          <w:delText xml:space="preserve">counted as </w:delText>
        </w:r>
      </w:del>
      <w:r>
        <w:t>support for</w:t>
      </w:r>
      <w:ins w:id="291" w:author="Alan Tepley" w:date="2020-02-23T16:41:00Z">
        <w:r w:rsidR="00475F41">
          <w:t xml:space="preserve"> the acceptance</w:t>
        </w:r>
      </w:ins>
      <w:r>
        <w:t>/</w:t>
      </w:r>
      <w:del w:id="292"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Del="00F24FC4" w:rsidRDefault="00F24FC4" w:rsidP="00F24FC4">
      <w:pPr>
        <w:pStyle w:val="BodyText"/>
        <w:rPr>
          <w:del w:id="293" w:author="Alan Tepley" w:date="2020-02-23T16:42:00Z"/>
          <w:moveTo w:id="294" w:author="Alan Tepley" w:date="2020-02-23T16:42:00Z"/>
        </w:rPr>
      </w:pPr>
      <w:moveToRangeStart w:id="295" w:author="Alan Tepley" w:date="2020-02-23T16:42:00Z" w:name="move33368582"/>
      <w:moveTo w:id="296" w:author="Alan Tepley" w:date="2020-02-23T16:42:00Z">
        <w:r>
          <w:t>All analysis beyond basic data collection was performed using R version 3.5.3 [@R-base].</w:t>
        </w:r>
      </w:moveTo>
      <w:ins w:id="297" w:author="Alan Tepley" w:date="2020-02-23T16:42:00Z">
        <w:r>
          <w:t xml:space="preserve"> </w:t>
        </w:r>
      </w:ins>
    </w:p>
    <w:moveToRangeEnd w:id="295"/>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98" w:name="results"/>
      <w:bookmarkEnd w:id="298"/>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299" w:author="Alan Tepley" w:date="2020-02-22T18:09:00Z">
        <w:r w:rsidR="00CC2E8E">
          <w:t xml:space="preserve">a </w:t>
        </w:r>
      </w:ins>
      <w:r>
        <w:t xml:space="preserve">mean </w:t>
      </w:r>
      <m:oMath>
        <m:r>
          <w:rPr>
            <w:rFonts w:ascii="Cambria Math" w:hAnsi="Cambria Math"/>
          </w:rPr>
          <m:t>Rt</m:t>
        </m:r>
      </m:oMath>
      <w:r>
        <w:t xml:space="preserve"> </w:t>
      </w:r>
      <w:del w:id="300" w:author="Alan Tepley" w:date="2020-02-22T18:09:00Z">
        <w:r w:rsidDel="00CC2E8E">
          <w:delText xml:space="preserve">values </w:delText>
        </w:r>
      </w:del>
      <w:r>
        <w:t>of 0.86</w:t>
      </w:r>
      <w:ins w:id="301" w:author="Alan Tepley" w:date="2020-02-22T18:09:00Z">
        <w:r w:rsidR="00CC2E8E">
          <w:t xml:space="preserve"> in 1966</w:t>
        </w:r>
      </w:ins>
      <w:ins w:id="302" w:author="Alan Tepley" w:date="2020-02-22T18:10:00Z">
        <w:r w:rsidR="00CC2E8E">
          <w:t xml:space="preserve"> </w:t>
        </w:r>
      </w:ins>
      <w:ins w:id="303" w:author="Alan Tepley" w:date="2020-02-22T18:09:00Z">
        <w:r w:rsidR="00CC2E8E">
          <w:t>and 1999</w:t>
        </w:r>
      </w:ins>
      <w:r>
        <w:t xml:space="preserve">, </w:t>
      </w:r>
      <w:ins w:id="304" w:author="Alan Tepley" w:date="2020-02-22T18:10:00Z">
        <w:r w:rsidR="00CC2E8E">
          <w:t xml:space="preserve">and </w:t>
        </w:r>
      </w:ins>
      <w:r>
        <w:t>0.84</w:t>
      </w:r>
      <w:ins w:id="305" w:author="Alan Tepley" w:date="2020-02-22T18:09:00Z">
        <w:r w:rsidR="00CC2E8E">
          <w:t xml:space="preserve"> in 1977 </w:t>
        </w:r>
      </w:ins>
      <w:del w:id="306"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07"/>
      <w:r>
        <w:t>However, some individuals exhibited increased growth: (</w:t>
      </w:r>
      <m:oMath>
        <m:r>
          <w:rPr>
            <w:rFonts w:ascii="Cambria Math" w:hAnsi="Cambria Math"/>
          </w:rPr>
          <m:t>Rt&gt;1.0</m:t>
        </m:r>
      </m:oMath>
      <w:r>
        <w:t>): 26% in 1966, 22% in 1977, and 26% in 1999.</w:t>
      </w:r>
      <w:commentRangeEnd w:id="307"/>
      <w:r w:rsidR="00BD481C">
        <w:rPr>
          <w:rStyle w:val="CommentReference"/>
        </w:rPr>
        <w:commentReference w:id="307"/>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308" w:author="Alan Tepley" w:date="2020-02-22T18:13:00Z">
        <w:r w:rsidDel="00CC2E8E">
          <w:delText xml:space="preserve">during </w:delText>
        </w:r>
      </w:del>
      <w:ins w:id="309" w:author="Alan Tepley" w:date="2020-02-22T18:13:00Z">
        <w:r w:rsidR="00CC2E8E">
          <w:t xml:space="preserve">when evaluating the three </w:t>
        </w:r>
      </w:ins>
      <w:r>
        <w:t>drought</w:t>
      </w:r>
      <w:ins w:id="310" w:author="Alan Tepley" w:date="2020-02-22T18:13:00Z">
        <w:r w:rsidR="00CC2E8E">
          <w:t xml:space="preserve"> years together</w:t>
        </w:r>
      </w:ins>
      <w:r>
        <w:t xml:space="preserve">, although </w:t>
      </w:r>
      <w:ins w:id="311" w:author="Alan Tepley" w:date="2020-02-22T18:12:00Z">
        <w:r w:rsidR="00CC2E8E">
          <w:t xml:space="preserve">DBH </w:t>
        </w:r>
      </w:ins>
      <w:del w:id="312" w:author="Alan Tepley" w:date="2020-02-22T18:12:00Z">
        <w:r w:rsidDel="00CC2E8E">
          <w:delText xml:space="preserve">there </w:delText>
        </w:r>
      </w:del>
      <w:r>
        <w:t>was no</w:t>
      </w:r>
      <w:ins w:id="313" w:author="Alan Tepley" w:date="2020-02-22T18:12:00Z">
        <w:r w:rsidR="00CC2E8E">
          <w:t>t</w:t>
        </w:r>
      </w:ins>
      <w:r>
        <w:t xml:space="preserve"> significant </w:t>
      </w:r>
      <w:del w:id="314"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315" w:author="Alan Tepley" w:date="2020-02-22T18:14:00Z">
        <w:r w:rsidR="00CC2E8E">
          <w:t xml:space="preserve">models for </w:t>
        </w:r>
      </w:ins>
      <w:r>
        <w:t xml:space="preserve">1999 </w:t>
      </w:r>
      <w:del w:id="316"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317" w:author="Alan Tepley" w:date="2020-02-22T18:17:00Z">
        <w:r w:rsidDel="007D389B">
          <w:delText xml:space="preserve">trees with more </w:delText>
        </w:r>
      </w:del>
      <w:ins w:id="318" w:author="Alan Tepley" w:date="2020-02-22T18:17:00Z">
        <w:r w:rsidR="007D389B">
          <w:t xml:space="preserve">crown </w:t>
        </w:r>
      </w:ins>
      <w:r>
        <w:t>expos</w:t>
      </w:r>
      <w:ins w:id="319" w:author="Alan Tepley" w:date="2020-02-22T18:17:00Z">
        <w:r w:rsidR="007D389B">
          <w:t>ure</w:t>
        </w:r>
      </w:ins>
      <w:del w:id="320" w:author="Alan Tepley" w:date="2020-02-22T18:17:00Z">
        <w:r w:rsidDel="007D389B">
          <w:delText>ed</w:delText>
        </w:r>
      </w:del>
      <w:r>
        <w:t xml:space="preserve"> </w:t>
      </w:r>
      <w:del w:id="321" w:author="Alan Tepley" w:date="2020-02-22T18:17:00Z">
        <w:r w:rsidDel="007D389B">
          <w:delText xml:space="preserve">crowns have lower </w:delText>
        </w:r>
      </w:del>
      <w:ins w:id="322" w:author="Alan Tepley" w:date="2020-02-22T18:17:00Z">
        <w:r w:rsidR="007D389B">
          <w:t xml:space="preserve">reduces </w:t>
        </w:r>
      </w:ins>
      <m:oMath>
        <m:r>
          <w:rPr>
            <w:rFonts w:ascii="Cambria Math" w:hAnsi="Cambria Math"/>
          </w:rPr>
          <m:t>Rt</m:t>
        </m:r>
      </m:oMath>
      <w:r>
        <w:t xml:space="preserve"> (Table 1). When considered alone, </w:t>
      </w:r>
      <w:commentRangeStart w:id="323"/>
      <m:oMath>
        <m:r>
          <w:rPr>
            <w:rFonts w:ascii="Cambria Math" w:hAnsi="Cambria Math"/>
          </w:rPr>
          <m:t>CP</m:t>
        </m:r>
        <w:commentRangeEnd w:id="323"/>
        <m:r>
          <m:rPr>
            <m:sty m:val="p"/>
          </m:rPr>
          <w:rPr>
            <w:rStyle w:val="CommentReference"/>
          </w:rPr>
          <w:commentReference w:id="323"/>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324"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25"/>
      <m:oMath>
        <m:r>
          <w:rPr>
            <w:rFonts w:ascii="Cambria Math" w:hAnsi="Cambria Math"/>
          </w:rPr>
          <m:t>XP</m:t>
        </m:r>
        <w:commentRangeEnd w:id="325"/>
        <m:r>
          <m:rPr>
            <m:sty m:val="p"/>
          </m:rPr>
          <w:rPr>
            <w:rStyle w:val="CommentReference"/>
          </w:rPr>
          <w:commentReference w:id="325"/>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326"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27"/>
      <w:r>
        <w:t>0</w:t>
      </w:r>
      <w:commentRangeEnd w:id="327"/>
      <w:r w:rsidR="00BD481C">
        <w:rPr>
          <w:rStyle w:val="CommentReference"/>
        </w:rPr>
        <w:commentReference w:id="327"/>
      </w:r>
      <w:r>
        <w:t xml:space="preserve">) </w:t>
      </w:r>
      <w:del w:id="328" w:author="Alan Tepley" w:date="2020-02-22T18:29:00Z">
        <w:r w:rsidDel="00327F78">
          <w:delText>in</w:delText>
        </w:r>
      </w:del>
      <w:ins w:id="329" w:author="Alan Tepley" w:date="2020-02-22T18:29:00Z">
        <w:r w:rsidR="00327F78">
          <w:t>during</w:t>
        </w:r>
      </w:ins>
      <w:r>
        <w:t xml:space="preserve"> at least one </w:t>
      </w:r>
      <w:ins w:id="330" w:author="Alan Tepley" w:date="2020-02-22T18:29:00Z">
        <w:r w:rsidR="00327F78">
          <w:t xml:space="preserve">of the three </w:t>
        </w:r>
      </w:ins>
      <w:r>
        <w:t>drought</w:t>
      </w:r>
      <w:ins w:id="331"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332" w:author="Alan Tepley" w:date="2020-02-22T18:29:00Z">
        <w:r w:rsidDel="00327F78">
          <w:delText xml:space="preserve">the </w:delText>
        </w:r>
      </w:del>
      <w:r>
        <w:t xml:space="preserve">1966 </w:t>
      </w:r>
      <w:del w:id="333"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34" w:author="Alan Tepley" w:date="2020-02-23T16:48:00Z">
        <w:r w:rsidDel="005676DD">
          <w:delText>did not come out</w:delText>
        </w:r>
      </w:del>
      <w:ins w:id="335"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336" w:name="discussion"/>
      <w:bookmarkEnd w:id="336"/>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337" w:author="Alan Tepley" w:date="2020-02-23T16:50:00Z">
        <w:r w:rsidR="00A53537">
          <w:t xml:space="preserve">rather than crown exposure </w:t>
        </w:r>
      </w:ins>
      <w:r>
        <w:t xml:space="preserve">[@liu_effect_1993; @stovall_tree_2019]. </w:t>
      </w:r>
      <w:del w:id="338" w:author="Alan Tepley" w:date="2020-02-23T16:50:00Z">
        <w:r w:rsidDel="00A53537">
          <w:delText xml:space="preserve">There was </w:delText>
        </w:r>
      </w:del>
      <w:ins w:id="339"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340" w:author="McShea, William J." w:date="2020-02-21T15:23:00Z">
        <w:r w:rsidDel="00BD481C">
          <w:delText>when</w:delText>
        </w:r>
      </w:del>
      <w:ins w:id="341" w:author="McShea, William J." w:date="2020-02-21T15:23:00Z">
        <w:r w:rsidR="00BD481C">
          <w:t xml:space="preserve"> after</w:t>
        </w:r>
      </w:ins>
      <w:del w:id="342" w:author="McShea, William J." w:date="2020-02-21T15:23:00Z">
        <w:r w:rsidDel="00BD481C">
          <w:delText xml:space="preserve"> also</w:delText>
        </w:r>
      </w:del>
      <w:r>
        <w:t xml:space="preserve"> accounting for species’ traits. </w:t>
      </w:r>
      <w:commentRangeStart w:id="343"/>
      <w:r>
        <w:t>Drought sensitivity</w:t>
      </w:r>
      <w:commentRangeEnd w:id="343"/>
      <w:r w:rsidR="00026340">
        <w:rPr>
          <w:rStyle w:val="CommentReference"/>
        </w:rPr>
        <w:commentReference w:id="343"/>
      </w:r>
      <w:r>
        <w:t xml:space="preserve">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344" w:author="Alan Tepley" w:date="2020-02-23T16:52:00Z">
        <w:r w:rsidDel="00F54F98">
          <w:delText>architecture</w:delText>
        </w:r>
      </w:del>
      <w:ins w:id="345" w:author="Alan Tepley" w:date="2020-02-23T16:52:00Z">
        <w:r w:rsidR="00F54F98">
          <w:t>type (ring- vs. diffuse porous)</w:t>
        </w:r>
      </w:ins>
      <w:r>
        <w:t xml:space="preserve">, </w:t>
      </w:r>
      <w:commentRangeStart w:id="346"/>
      <w:r>
        <w:t>but was negatively correlated with</w:t>
      </w:r>
      <w:del w:id="347" w:author="Zailaa, Joseph" w:date="2020-03-03T19:11:00Z">
        <w:r w:rsidDel="002C770B">
          <w:delText xml:space="preserve"> th</w:delText>
        </w:r>
      </w:del>
      <w:del w:id="348" w:author="Zailaa, Joseph" w:date="2020-03-03T19:10:00Z">
        <w:r w:rsidDel="002C770B">
          <w:delText>e</w:delText>
        </w:r>
      </w:del>
      <w:r>
        <w:t xml:space="preserv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346"/>
        <m:r>
          <m:rPr>
            <m:sty m:val="p"/>
          </m:rPr>
          <w:rPr>
            <w:rStyle w:val="CommentReference"/>
          </w:rPr>
          <w:commentReference w:id="346"/>
        </m:r>
      </m:oMath>
      <w:r>
        <w:t>) in the top overall model and the top models for two of the three individual droughts [</w:t>
      </w:r>
      <w:commentRangeStart w:id="349"/>
      <w:r>
        <w:t>@scoffoni_leaf_2014</w:t>
      </w:r>
      <w:commentRangeEnd w:id="349"/>
      <w:r w:rsidR="00BD4409">
        <w:rPr>
          <w:rStyle w:val="CommentReference"/>
        </w:rPr>
        <w:commentReference w:id="349"/>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350"/>
      <w:r>
        <w:t>These findings significantly advance our knowledge of the factors that confer vulnerability or resistance on trees during drought.</w:t>
      </w:r>
      <w:commentRangeEnd w:id="350"/>
      <w:r w:rsidR="00BD481C">
        <w:rPr>
          <w:rStyle w:val="CommentReference"/>
        </w:rPr>
        <w:commentReference w:id="350"/>
      </w:r>
    </w:p>
    <w:p w14:paraId="7EBAF1A9" w14:textId="70A13EE5" w:rsidR="00AB3A2F" w:rsidRDefault="00AB3A2F" w:rsidP="00AB3A2F">
      <w:pPr>
        <w:pStyle w:val="BodyText"/>
      </w:pPr>
      <w:r>
        <w:t>The droughts considered here were of a magnitude that has occurred with an average frequency of approximately on</w:t>
      </w:r>
      <w:ins w:id="351" w:author="Alan Tepley" w:date="2020-02-26T09:40:00Z">
        <w:r w:rsidR="00B341A6">
          <w:t>c</w:t>
        </w:r>
      </w:ins>
      <w:r>
        <w:t xml:space="preserve">e </w:t>
      </w:r>
      <w:del w:id="352" w:author="Alan Tepley" w:date="2020-02-26T09:40:00Z">
        <w:r w:rsidDel="00B341A6">
          <w:delText xml:space="preserve">per </w:delText>
        </w:r>
      </w:del>
      <w:ins w:id="353"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w:t>
      </w:r>
      <w:r>
        <w:lastRenderedPageBreak/>
        <w:t xml:space="preserve">tendency increases with drought </w:t>
      </w:r>
      <w:del w:id="354" w:author="Alan Tepley" w:date="2020-02-23T15:25:00Z">
        <w:r w:rsidDel="00BD4409">
          <w:delText xml:space="preserve">strength </w:delText>
        </w:r>
      </w:del>
      <w:ins w:id="355"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356"/>
      <w:r>
        <w:t xml:space="preserve">decreased leaf area </w:t>
      </w:r>
      <w:commentRangeEnd w:id="356"/>
      <w:r w:rsidR="00C021AB">
        <w:rPr>
          <w:rStyle w:val="CommentReference"/>
        </w:rPr>
        <w:commentReference w:id="356"/>
      </w:r>
      <w:r>
        <w:t>of competitors during the drought</w:t>
      </w:r>
      <w:commentRangeStart w:id="357"/>
      <w:commentRangeStart w:id="358"/>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57"/>
      <w:r w:rsidR="000A731B">
        <w:rPr>
          <w:rStyle w:val="CommentReference"/>
        </w:rPr>
        <w:commentReference w:id="357"/>
      </w:r>
      <w:commentRangeEnd w:id="358"/>
      <w:r w:rsidR="00026340">
        <w:rPr>
          <w:rStyle w:val="CommentReference"/>
        </w:rPr>
        <w:commentReference w:id="358"/>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359"/>
      <w:r>
        <w:t>less water is available for evaporative cooling of the leaves</w:t>
      </w:r>
      <w:commentRangeEnd w:id="359"/>
      <w:r w:rsidR="00DD0D1C">
        <w:rPr>
          <w:rStyle w:val="CommentReference"/>
        </w:rPr>
        <w:commentReference w:id="359"/>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360" w:author="Alan Tepley" w:date="2020-02-23T15:36:00Z">
        <w:r w:rsidR="000759AB">
          <w:t xml:space="preserve"> been suppressed throughout our analysis period</w:t>
        </w:r>
      </w:ins>
      <w:del w:id="361"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w:t>
      </w:r>
      <w:commentRangeStart w:id="362"/>
      <w:r>
        <w:t>is real</w:t>
      </w:r>
      <w:commentRangeEnd w:id="362"/>
      <w:r w:rsidR="00FF44FA">
        <w:rPr>
          <w:rStyle w:val="CommentReference"/>
        </w:rPr>
        <w:commentReference w:id="362"/>
      </w:r>
      <w:r>
        <w:t>,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t xml:space="preserve">The development of tree-ring chronologies for the twelve most dominant tree species at our site [@helcoski_growing_2019; @bourg_initial_2013] gave us the sample size to compare </w:t>
      </w:r>
      <w:r>
        <w:lastRenderedPageBreak/>
        <w:t xml:space="preserve">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w:commentRangeStart w:id="363"/>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w:t>
      </w:r>
      <w:commentRangeEnd w:id="363"/>
      <w:r w:rsidR="00FF44FA">
        <w:rPr>
          <w:rStyle w:val="CommentReference"/>
        </w:rPr>
        <w:commentReference w:id="363"/>
      </w:r>
      <w:r>
        <w:t xml:space="preserve">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w:commentRangeStart w:id="364"/>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365" w:author="Alan Tepley" w:date="2020-02-23T15:39:00Z">
            <w:rPr/>
          </w:rPrChange>
        </w:rPr>
        <w:t>tha</w:t>
      </w:r>
      <w:ins w:id="366" w:author="Alan Tepley" w:date="2020-02-23T15:39:00Z">
        <w:r w:rsidR="001C0C58" w:rsidRPr="001C0C58">
          <w:rPr>
            <w:highlight w:val="yellow"/>
            <w:rPrChange w:id="367" w:author="Alan Tepley" w:date="2020-02-23T15:39:00Z">
              <w:rPr/>
            </w:rPrChange>
          </w:rPr>
          <w:t>n</w:t>
        </w:r>
      </w:ins>
      <w:del w:id="368" w:author="Alan Tepley" w:date="2020-02-23T15:39:00Z">
        <w:r w:rsidRPr="001C0C58" w:rsidDel="001C0C58">
          <w:rPr>
            <w:highlight w:val="yellow"/>
            <w:rPrChange w:id="369" w:author="Alan Tepley" w:date="2020-02-23T15:39:00Z">
              <w:rPr/>
            </w:rPrChange>
          </w:rPr>
          <w:delText>t</w:delText>
        </w:r>
      </w:del>
      <w:r>
        <w:t xml:space="preserve"> drought-tolerant</w:t>
      </w:r>
      <w:commentRangeEnd w:id="364"/>
      <w:r w:rsidR="00FF44FA">
        <w:rPr>
          <w:rStyle w:val="CommentReference"/>
        </w:rPr>
        <w:commentReference w:id="364"/>
      </w:r>
      <w:r>
        <w:t xml:space="preserve">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370" w:author="Alan Tepley" w:date="2020-02-23T15:40:00Z">
        <w:r w:rsidDel="001C0C58">
          <w:delText>, which</w:delText>
        </w:r>
      </w:del>
      <w:r>
        <w:t xml:space="preserve"> can be </w:t>
      </w:r>
      <w:commentRangeStart w:id="371"/>
      <w:r>
        <w:t xml:space="preserve">measured relatively easily </w:t>
      </w:r>
      <w:commentRangeEnd w:id="371"/>
      <w:r w:rsidR="001C0C58">
        <w:rPr>
          <w:rStyle w:val="CommentReference"/>
        </w:rPr>
        <w:commentReference w:id="371"/>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372" w:author="Alan Tepley" w:date="2020-02-23T15:46:00Z">
        <w:r w:rsidR="00DC431D" w:rsidRPr="00DC431D">
          <w:rPr>
            <w:highlight w:val="yellow"/>
            <w:rPrChange w:id="373"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374" w:author="Alan Tepley" w:date="2020-02-23T15:47:00Z">
        <w:r w:rsidDel="00DC431D">
          <w:delText xml:space="preserve">regrowth </w:delText>
        </w:r>
      </w:del>
      <w:r>
        <w:t xml:space="preserve">forests </w:t>
      </w:r>
      <w:ins w:id="375" w:author="Alan Tepley" w:date="2020-02-23T15:48:00Z">
        <w:r w:rsidR="00DC431D">
          <w:t xml:space="preserve">that recently established after logging or natural disturbances </w:t>
        </w:r>
      </w:ins>
      <w:r>
        <w:t xml:space="preserve">should be less vulnerable. This would suggest that, all else being equal, </w:t>
      </w:r>
      <w:commentRangeStart w:id="376"/>
      <w:r>
        <w:t>mature forests would be more vulnerable to drought than young forests with short trees</w:t>
      </w:r>
      <w:commentRangeEnd w:id="376"/>
      <w:r w:rsidR="00DC431D">
        <w:rPr>
          <w:rStyle w:val="CommentReference"/>
        </w:rPr>
        <w:commentReference w:id="376"/>
      </w:r>
      <w:r>
        <w:t>; however, root water access may limit the young forests [@bretfeld_plant_2018], and species traits often shift as forests age. Early</w:t>
      </w:r>
      <w:ins w:id="377" w:author="Alan Tepley" w:date="2020-02-23T15:52:00Z">
        <w:r w:rsidR="00BB3CD3">
          <w:t>- to mid-</w:t>
        </w:r>
      </w:ins>
      <w:del w:id="378"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w:t>
      </w:r>
      <w:r>
        <w:lastRenderedPageBreak/>
        <w:t>resistance in a mature forest, opening the door for more accurate forecasting of forest responses to future drought.</w:t>
      </w:r>
    </w:p>
    <w:p w14:paraId="5497EA39" w14:textId="77777777" w:rsidR="00AB3A2F" w:rsidRDefault="00AB3A2F" w:rsidP="00AB3A2F">
      <w:pPr>
        <w:pStyle w:val="Heading3"/>
      </w:pPr>
      <w:bookmarkStart w:id="379" w:name="acknowledgements"/>
      <w:bookmarkEnd w:id="379"/>
      <w:r>
        <w:t>Acknowledgements</w:t>
      </w:r>
    </w:p>
    <w:p w14:paraId="63016798" w14:textId="41878F48" w:rsidR="00AB3A2F" w:rsidRDefault="00AB3A2F" w:rsidP="00AB3A2F">
      <w:pPr>
        <w:pStyle w:val="FirstParagraph"/>
      </w:pPr>
      <w:r>
        <w:t>We especially thank the numerous researchers who helped to collect the data used here, in particular Jennifer C. McGarvey, Jonathan R. Thom</w:t>
      </w:r>
      <w:ins w:id="380" w:author="McShea, William J." w:date="2020-02-21T15:28:00Z">
        <w:r w:rsidR="000A731B">
          <w:t>ps</w:t>
        </w:r>
      </w:ins>
      <w:del w:id="381" w:author="McShea, William J." w:date="2020-02-21T15:28:00Z">
        <w:r w:rsidDel="000A731B">
          <w:delText>sp</w:delText>
        </w:r>
      </w:del>
      <w:r>
        <w:t>on, and Victoria Meakem for original collection and processing of cores. Thanks also to Camila</w:t>
      </w:r>
      <w:ins w:id="382" w:author="Zailaa, Joseph" w:date="2020-03-01T15:36:00Z">
        <w:r w:rsidR="00E578B5">
          <w:t xml:space="preserve"> D.</w:t>
        </w:r>
      </w:ins>
      <w:r>
        <w:t xml:space="preserve">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83" w:name="author-contribution"/>
      <w:bookmarkEnd w:id="383"/>
      <w:r>
        <w:t>Author Contribution</w:t>
      </w:r>
    </w:p>
    <w:p w14:paraId="60F13743" w14:textId="22D95421" w:rsidR="00AB3A2F" w:rsidRDefault="00AB3A2F" w:rsidP="00AB3A2F">
      <w:pPr>
        <w:pStyle w:val="FirstParagraph"/>
      </w:pPr>
      <w:r>
        <w:t>KAT, IM, and A</w:t>
      </w:r>
      <w:ins w:id="384" w:author="Alan Tepley" w:date="2020-02-23T15:53:00Z">
        <w:r w:rsidR="00BB3CD3">
          <w:t>J</w:t>
        </w:r>
      </w:ins>
      <w:r>
        <w:t>T designed the research. Tree-ring chronologies were developed by RH under guidance of A</w:t>
      </w:r>
      <w:ins w:id="385"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EA266C"/>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18" w:author="Alan Tepley" w:date="2020-02-22T16:07:00Z" w:initials="AJT">
    <w:p w14:paraId="76EE4F00" w14:textId="1A09BE19" w:rsidR="00B30043" w:rsidRDefault="00B30043">
      <w:pPr>
        <w:pStyle w:val="CommentText"/>
      </w:pPr>
      <w:r>
        <w:rPr>
          <w:rStyle w:val="CommentReference"/>
        </w:rPr>
        <w:annotationRef/>
      </w:r>
      <w:r>
        <w:t>Intensified?</w:t>
      </w:r>
    </w:p>
  </w:comment>
  <w:comment w:id="24" w:author="Alan Tepley" w:date="2020-02-22T16:11:00Z" w:initials="AJT">
    <w:p w14:paraId="5BFBFC3B" w14:textId="6E8A76AE" w:rsidR="000F52DC" w:rsidRDefault="000F52DC">
      <w:pPr>
        <w:pStyle w:val="CommentText"/>
      </w:pPr>
      <w:r>
        <w:rPr>
          <w:rStyle w:val="CommentReference"/>
        </w:rPr>
        <w:annotationRef/>
      </w:r>
      <w:r>
        <w:t xml:space="preserve">Maybe move this sentence to the beginning of the last paragraph of the introduction. </w:t>
      </w:r>
    </w:p>
  </w:comment>
  <w:comment w:id="30" w:author="Alan Tepley" w:date="2020-02-22T18:25:00Z" w:initials="AJT">
    <w:p w14:paraId="28D4978B" w14:textId="2BD2B72B" w:rsidR="00005990" w:rsidRDefault="00005990">
      <w:pPr>
        <w:pStyle w:val="CommentText"/>
      </w:pPr>
      <w:r>
        <w:rPr>
          <w:rStyle w:val="CommentReference"/>
        </w:rPr>
        <w:annotationRef/>
      </w:r>
      <w:r w:rsidR="004F6A72">
        <w:rPr>
          <w:rStyle w:val="CommentReference"/>
        </w:rPr>
        <w:t>LMA</w:t>
      </w:r>
      <w:r>
        <w:rPr>
          <w:rStyle w:val="CommentReference"/>
        </w:rPr>
        <w:t xml:space="preserve"> needs to be defined. </w:t>
      </w:r>
    </w:p>
  </w:comment>
  <w:comment w:id="31" w:author="Alan Tepley" w:date="2020-02-22T16:13:00Z" w:initials="AJT">
    <w:p w14:paraId="34BC812D" w14:textId="014C85B0" w:rsidR="000F52DC" w:rsidRDefault="000F52DC">
      <w:pPr>
        <w:pStyle w:val="CommentText"/>
      </w:pPr>
      <w:r>
        <w:rPr>
          <w:rStyle w:val="CommentReference"/>
        </w:rPr>
        <w:annotationRef/>
      </w:r>
      <w:r>
        <w:t>This needs to be defined.</w:t>
      </w:r>
    </w:p>
  </w:comment>
  <w:comment w:id="32" w:author="Alan Tepley" w:date="2020-02-23T16:10:00Z" w:initials="AJT">
    <w:p w14:paraId="4DC9B587" w14:textId="27C89426" w:rsidR="004F6A72" w:rsidRDefault="004F6A72">
      <w:pPr>
        <w:pStyle w:val="CommentText"/>
      </w:pPr>
      <w:r>
        <w:rPr>
          <w:rStyle w:val="CommentReference"/>
        </w:rPr>
        <w:annotationRef/>
      </w:r>
      <w:r>
        <w:t xml:space="preserve">Clarify whether this means that the diameter of xylem conduits </w:t>
      </w:r>
      <w:r w:rsidR="002A38AA">
        <w:t>become</w:t>
      </w:r>
      <w:r>
        <w:t xml:space="preserve"> larger toward the top of the tree</w:t>
      </w:r>
      <w:r w:rsidR="002A38AA">
        <w:t>,</w:t>
      </w:r>
      <w:r>
        <w:t xml:space="preserve"> or </w:t>
      </w:r>
      <w:r w:rsidR="001A2BDE">
        <w:t xml:space="preserve">if it means that </w:t>
      </w:r>
      <w:r>
        <w:t xml:space="preserve">when measured near ground level, the diameter of xylem conduits tends to be larger on taller trees. </w:t>
      </w:r>
    </w:p>
  </w:comment>
  <w:comment w:id="35" w:author="Alan Tepley" w:date="2020-02-22T16:16:00Z" w:initials="AJT">
    <w:p w14:paraId="6FB15CEB" w14:textId="2E2B59C1" w:rsidR="000F52DC" w:rsidRDefault="000F52DC">
      <w:pPr>
        <w:pStyle w:val="CommentText"/>
      </w:pPr>
      <w:r>
        <w:rPr>
          <w:rStyle w:val="CommentReference"/>
        </w:rPr>
        <w:annotationRef/>
      </w:r>
      <w:r>
        <w:t xml:space="preserve">Maybe start a new paragraph here. </w:t>
      </w:r>
    </w:p>
  </w:comment>
  <w:comment w:id="61" w:author="Alan Tepley" w:date="2020-02-23T16:15:00Z" w:initials="AJT">
    <w:p w14:paraId="2471DE3D" w14:textId="165D1BF8" w:rsidR="002A38AA" w:rsidRDefault="002A38AA">
      <w:pPr>
        <w:pStyle w:val="CommentText"/>
      </w:pPr>
      <w:r>
        <w:rPr>
          <w:rStyle w:val="CommentReference"/>
        </w:rPr>
        <w:annotationRef/>
      </w:r>
      <w:r>
        <w:t xml:space="preserve">Maybe start a new paragraph here. </w:t>
      </w:r>
    </w:p>
  </w:comment>
  <w:comment w:id="62" w:author="McShea, William J." w:date="2020-02-20T14:14:00Z" w:initials="MWJ">
    <w:p w14:paraId="0C264E15" w14:textId="77777777" w:rsidR="005118D2" w:rsidRDefault="005118D2">
      <w:pPr>
        <w:pStyle w:val="CommentText"/>
      </w:pPr>
      <w:r>
        <w:rPr>
          <w:rStyle w:val="CommentReference"/>
        </w:rPr>
        <w:annotationRef/>
      </w:r>
      <w:r>
        <w:t>Loss or lost</w:t>
      </w:r>
    </w:p>
  </w:comment>
  <w:comment w:id="63" w:author="Zailaa, Joseph" w:date="2020-03-01T15:25:00Z" w:initials="ZJ">
    <w:p w14:paraId="274B257D" w14:textId="462CAD98" w:rsidR="00927CDC" w:rsidRDefault="00927CDC">
      <w:pPr>
        <w:pStyle w:val="CommentText"/>
      </w:pPr>
      <w:r>
        <w:rPr>
          <w:rStyle w:val="CommentReference"/>
        </w:rPr>
        <w:annotationRef/>
      </w:r>
      <w:r>
        <w:t>“Loss” is used correctly here</w:t>
      </w:r>
    </w:p>
    <w:bookmarkStart w:id="64" w:name="_GoBack"/>
    <w:bookmarkEnd w:id="64"/>
  </w:comment>
  <w:comment w:id="66" w:author="Zailaa, Joseph" w:date="2020-03-01T15:24:00Z" w:initials="ZJ">
    <w:p w14:paraId="38933BF7" w14:textId="34F85FC8" w:rsidR="00927CDC" w:rsidRDefault="00927CDC">
      <w:pPr>
        <w:pStyle w:val="CommentText"/>
      </w:pPr>
      <w:bookmarkStart w:id="67" w:name="_GoBack"/>
      <w:bookmarkEnd w:id="67"/>
      <w:r w:rsidRPr="00254734">
        <w:rPr>
          <w:rStyle w:val="CommentReference"/>
          <w:highlight w:val="red"/>
        </w:rPr>
        <w:annotationRef/>
      </w:r>
      <w:r w:rsidRPr="00254734">
        <w:rPr>
          <w:highlight w:val="red"/>
        </w:rPr>
        <w:t>It is clear to me that these are the percentage values but might not be to others not familiar with plant hydraulics symbol conventions. Might be good to clarify somehow that each threshold refers to that percent loss of conductivity</w:t>
      </w:r>
    </w:p>
  </w:comment>
  <w:comment w:id="68" w:author="Zailaa, Joseph" w:date="2020-03-01T15:25:00Z" w:initials="ZJ">
    <w:p w14:paraId="3B0C7377" w14:textId="79A013FA" w:rsidR="00927CDC" w:rsidRDefault="00927CDC">
      <w:pPr>
        <w:pStyle w:val="CommentText"/>
      </w:pPr>
      <w:r>
        <w:rPr>
          <w:rStyle w:val="CommentReference"/>
        </w:rPr>
        <w:annotationRef/>
      </w:r>
      <w:r w:rsidRPr="00254734">
        <w:rPr>
          <w:highlight w:val="yellow"/>
        </w:rPr>
        <w:t>Not sure what you’re referring to here.</w:t>
      </w:r>
    </w:p>
  </w:comment>
  <w:comment w:id="69" w:author="Alan Tepley" w:date="2020-02-22T16:30:00Z" w:initials="AJT">
    <w:p w14:paraId="5F2FDC5F" w14:textId="77777777" w:rsidR="00F374CA" w:rsidRDefault="00F374CA">
      <w:pPr>
        <w:pStyle w:val="CommentText"/>
      </w:pPr>
      <w:r>
        <w:rPr>
          <w:rStyle w:val="CommentReference"/>
        </w:rPr>
        <w:annotationRef/>
      </w:r>
      <w:proofErr w:type="spellStart"/>
      <w:r>
        <w:t>Sapes</w:t>
      </w:r>
      <w:proofErr w:type="spellEnd"/>
      <w: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Default="00F374CA">
      <w:pPr>
        <w:pStyle w:val="CommentText"/>
      </w:pPr>
    </w:p>
    <w:p w14:paraId="6C1E565F" w14:textId="10E13AA7" w:rsidR="00F374CA" w:rsidRDefault="00F374CA">
      <w:pPr>
        <w:pStyle w:val="CommentText"/>
      </w:pPr>
      <w:proofErr w:type="spellStart"/>
      <w:r>
        <w:t>Sapes</w:t>
      </w:r>
      <w:proofErr w:type="spellEnd"/>
      <w:r>
        <w:t xml:space="preserve">, G, B </w:t>
      </w:r>
      <w:proofErr w:type="spellStart"/>
      <w:r>
        <w:t>Roskilly</w:t>
      </w:r>
      <w:proofErr w:type="spellEnd"/>
      <w:r>
        <w:t xml:space="preserve">, S. </w:t>
      </w:r>
      <w:proofErr w:type="spellStart"/>
      <w:r>
        <w:t>Dobrowski</w:t>
      </w:r>
      <w:proofErr w:type="spellEnd"/>
      <w:r>
        <w:t xml:space="preserve">, M. </w:t>
      </w:r>
      <w:proofErr w:type="spellStart"/>
      <w:r>
        <w:t>Maneta</w:t>
      </w:r>
      <w:proofErr w:type="spellEnd"/>
      <w:r>
        <w:t xml:space="preserve">, W. R. L. </w:t>
      </w:r>
      <w:proofErr w:type="spellStart"/>
      <w:r>
        <w:t>Anderegg</w:t>
      </w:r>
      <w:proofErr w:type="spellEnd"/>
      <w:r>
        <w:t>, J. Martinez-</w:t>
      </w:r>
      <w:proofErr w:type="spellStart"/>
      <w:r>
        <w:t>Vilalta</w:t>
      </w:r>
      <w:proofErr w:type="spellEnd"/>
      <w:r>
        <w:t xml:space="preserve">, and A. Sala. 2019. Plant water content integrates hydraulics and carbon depletion to predict drought-induced seedling mortality. Tree Physiology </w:t>
      </w:r>
      <w:r w:rsidR="001A2BDE">
        <w:t>39:1300-1312.</w:t>
      </w:r>
    </w:p>
  </w:comment>
  <w:comment w:id="72" w:author="Alan Tepley" w:date="2020-02-22T16:52:00Z" w:initials="AJT">
    <w:p w14:paraId="59DFCBDE" w14:textId="25CB6889" w:rsidR="00744002" w:rsidRDefault="00744002">
      <w:pPr>
        <w:pStyle w:val="CommentText"/>
      </w:pPr>
      <w:r>
        <w:rPr>
          <w:rStyle w:val="CommentReference"/>
        </w:rPr>
        <w:annotationRef/>
      </w:r>
      <w:r w:rsidRPr="00254734">
        <w:rPr>
          <w:highlight w:val="red"/>
        </w:rPr>
        <w:t>I typically see water potentials represented by psi (</w:t>
      </w:r>
      <w:r w:rsidRPr="00254734">
        <w:rPr>
          <w:rFonts w:cstheme="minorHAnsi"/>
          <w:highlight w:val="red"/>
        </w:rPr>
        <w:t>Ψ</w:t>
      </w:r>
      <w:r w:rsidRPr="00254734">
        <w:rPr>
          <w:highlight w:val="red"/>
        </w:rPr>
        <w:t>)</w:t>
      </w:r>
    </w:p>
  </w:comment>
  <w:comment w:id="73" w:author="Zailaa, Joseph" w:date="2020-03-01T15:26:00Z" w:initials="ZJ">
    <w:p w14:paraId="0D2B5A94" w14:textId="3D287A16" w:rsidR="00927CDC" w:rsidRDefault="00927CDC">
      <w:pPr>
        <w:pStyle w:val="CommentText"/>
      </w:pPr>
      <w:r>
        <w:rPr>
          <w:rStyle w:val="CommentReference"/>
        </w:rPr>
        <w:annotationRef/>
      </w:r>
      <w:r>
        <w:t>This goes back to my comment from the first round. Pi denotes “Osmotic potential” and Psi denotes “water potential”. They are both used interchangeably to refer to TLP as at TLP, the pressure potential in the leaf = 0 and so the water potential becomes equal to the osmotic potential.</w:t>
      </w:r>
    </w:p>
  </w:comment>
  <w:comment w:id="79" w:author="Zailaa, Joseph" w:date="2020-03-01T15:29:00Z" w:initials="ZJ">
    <w:p w14:paraId="54E06C97" w14:textId="0437EE7F" w:rsidR="00927CDC" w:rsidRDefault="00927CDC">
      <w:pPr>
        <w:pStyle w:val="CommentText"/>
      </w:pPr>
      <w:r>
        <w:rPr>
          <w:rStyle w:val="CommentReference"/>
        </w:rPr>
        <w:annotationRef/>
      </w:r>
      <w:r>
        <w:t>You can even talk about Vapor Pressure Deficit driven evaporative demand as VPD combines ambient Temperature and Humidity into one metric. VPD is also the driver of evapotranspiration</w:t>
      </w:r>
    </w:p>
  </w:comment>
  <w:comment w:id="85" w:author="Alan Tepley" w:date="2020-02-23T16:18:00Z" w:initials="AJT">
    <w:p w14:paraId="59AE5EAB" w14:textId="67F0DE54" w:rsidR="002A38AA" w:rsidRDefault="002A38AA">
      <w:pPr>
        <w:pStyle w:val="CommentText"/>
      </w:pPr>
      <w:r>
        <w:rPr>
          <w:rStyle w:val="CommentReference"/>
        </w:rPr>
        <w:annotationRef/>
      </w:r>
      <w:r>
        <w:t>Intensity?</w:t>
      </w:r>
    </w:p>
  </w:comment>
  <w:comment w:id="94"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95"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96" w:author="Alan Tepley" w:date="2020-02-22T18:02:00Z" w:initials="AJT">
    <w:p w14:paraId="71563AD6" w14:textId="77777777" w:rsidR="0036638C" w:rsidRDefault="0036638C">
      <w:pPr>
        <w:pStyle w:val="CommentText"/>
      </w:pPr>
      <w:r>
        <w:rPr>
          <w:rStyle w:val="CommentReference"/>
        </w:rPr>
        <w:annotationRef/>
      </w:r>
      <w: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Default="0036638C">
      <w:pPr>
        <w:pStyle w:val="CommentText"/>
      </w:pPr>
    </w:p>
    <w:p w14:paraId="4763DD4D" w14:textId="48A753A4" w:rsidR="0036638C" w:rsidRDefault="0036638C">
      <w:pPr>
        <w:pStyle w:val="CommentText"/>
      </w:pPr>
      <w:r>
        <w:t>DeSoto et al. 2020. Low growth resilience to drought is related to future mortality risk in trees. Nature Communications 11:545.</w:t>
      </w:r>
    </w:p>
  </w:comment>
  <w:comment w:id="97" w:author="Zailaa, Joseph" w:date="2020-03-01T15:34:00Z" w:initials="ZJ">
    <w:p w14:paraId="7B6B0E73" w14:textId="2118532B" w:rsidR="00E578B5" w:rsidRDefault="00E578B5">
      <w:pPr>
        <w:pStyle w:val="CommentText"/>
      </w:pPr>
      <w:r>
        <w:rPr>
          <w:rStyle w:val="CommentReference"/>
        </w:rPr>
        <w:annotationRef/>
      </w:r>
      <w:r w:rsidRPr="00E6196E">
        <w:rPr>
          <w:highlight w:val="yellow"/>
        </w:rPr>
        <w:t xml:space="preserve">SLA and LMA are essentially the same thing, but in your </w:t>
      </w:r>
      <w:proofErr w:type="spellStart"/>
      <w:r w:rsidRPr="00E6196E">
        <w:rPr>
          <w:highlight w:val="yellow"/>
        </w:rPr>
        <w:t>intor</w:t>
      </w:r>
      <w:proofErr w:type="spellEnd"/>
      <w:r w:rsidRPr="00E6196E">
        <w:rPr>
          <w:highlight w:val="yellow"/>
        </w:rPr>
        <w:t xml:space="preserve"> you only mention LMA until now. You might consider either defining SLA here as the inverse of LMA, or mention SLA a bit more in the rest of your intro.</w:t>
      </w:r>
    </w:p>
  </w:comment>
  <w:comment w:id="101"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117"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123"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140"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164" w:author="Alan Tepley" w:date="2020-02-22T17:05:00Z" w:initials="AJT">
    <w:p w14:paraId="69AF9333" w14:textId="038E185F" w:rsidR="000474A8" w:rsidRDefault="000474A8">
      <w:pPr>
        <w:pStyle w:val="CommentText"/>
      </w:pPr>
      <w:r>
        <w:rPr>
          <w:rStyle w:val="CommentReference"/>
        </w:rPr>
        <w:annotationRef/>
      </w:r>
      <w:r>
        <w:t>Since you are summing over the interval from year Y to 2008, do you need “</w:t>
      </w:r>
      <w:proofErr w:type="gramStart"/>
      <w:r>
        <w:t>r</w:t>
      </w:r>
      <w:r w:rsidRPr="000474A8">
        <w:rPr>
          <w:vertAlign w:val="subscript"/>
        </w:rPr>
        <w:t>ring.Y</w:t>
      </w:r>
      <w:proofErr w:type="gramEnd"/>
      <w:r>
        <w:t>:r</w:t>
      </w:r>
      <w:r w:rsidRPr="000474A8">
        <w:rPr>
          <w:vertAlign w:val="subscript"/>
        </w:rPr>
        <w:t>ring.2008</w:t>
      </w:r>
      <w:r>
        <w:t xml:space="preserve">” </w:t>
      </w:r>
      <w:r w:rsidR="00E52F32">
        <w:t xml:space="preserve">in the equation? </w:t>
      </w:r>
    </w:p>
  </w:comment>
  <w:comment w:id="166" w:author="Alan Tepley" w:date="2020-02-23T16:02:00Z" w:initials="AJT">
    <w:p w14:paraId="2547347F" w14:textId="644B0934" w:rsidR="004F6A72" w:rsidRDefault="004F6A72">
      <w:pPr>
        <w:pStyle w:val="CommentText"/>
      </w:pPr>
      <w:r>
        <w:rPr>
          <w:rStyle w:val="CommentReference"/>
        </w:rPr>
        <w:annotationRef/>
      </w:r>
      <w:r>
        <w:t>How were the trees selected?</w:t>
      </w:r>
    </w:p>
  </w:comment>
  <w:comment w:id="172" w:author="Alan Tepley" w:date="2020-02-23T16:27:00Z" w:initials="AJT">
    <w:p w14:paraId="73049513" w14:textId="6F93B157" w:rsidR="00B0790D" w:rsidRDefault="00B0790D">
      <w:pPr>
        <w:pStyle w:val="CommentText"/>
      </w:pPr>
      <w:r>
        <w:rPr>
          <w:rStyle w:val="CommentReference"/>
        </w:rPr>
        <w:annotationRef/>
      </w:r>
      <w:r>
        <w:t xml:space="preserve">Drought years have not been identified yet. </w:t>
      </w:r>
    </w:p>
  </w:comment>
  <w:comment w:id="174" w:author="Alan Tepley" w:date="2020-02-23T16:28:00Z" w:initials="AJT">
    <w:p w14:paraId="10075C48" w14:textId="5C903D9D" w:rsidR="00B0790D" w:rsidRDefault="00B0790D">
      <w:pPr>
        <w:pStyle w:val="CommentText"/>
      </w:pPr>
      <w:r>
        <w:rPr>
          <w:rStyle w:val="CommentReference"/>
        </w:rPr>
        <w:annotationRef/>
      </w:r>
      <w:r>
        <w:t xml:space="preserve">These comparisons use the three drought years, but the drought years are not identified until the next section. </w:t>
      </w:r>
    </w:p>
  </w:comment>
  <w:comment w:id="177" w:author="Alan Tepley" w:date="2020-02-26T09:27:00Z" w:initials="AJT">
    <w:p w14:paraId="5A34D173" w14:textId="25ABCD56" w:rsidR="00CE29FF" w:rsidRDefault="00CE29FF">
      <w:pPr>
        <w:pStyle w:val="CommentText"/>
      </w:pPr>
      <w:r>
        <w:rPr>
          <w:rStyle w:val="CommentReference"/>
        </w:rPr>
        <w:annotationRef/>
      </w:r>
      <w:r>
        <w:t>What resolution was used?</w:t>
      </w:r>
    </w:p>
  </w:comment>
  <w:comment w:id="186" w:author="Alan Tepley" w:date="2020-02-23T15:57:00Z" w:initials="AJT">
    <w:p w14:paraId="49F40877" w14:textId="49962C08" w:rsidR="001F4FD0" w:rsidRDefault="001F4FD0">
      <w:pPr>
        <w:pStyle w:val="CommentText"/>
      </w:pPr>
      <w:r>
        <w:rPr>
          <w:rStyle w:val="CommentReference"/>
        </w:rPr>
        <w:annotationRef/>
      </w:r>
      <w: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261"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76"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282"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283" w:author="Alan Tepley" w:date="2020-02-22T18:05:00Z" w:initials="AJT">
    <w:p w14:paraId="0BE4DEBF" w14:textId="3896606D" w:rsidR="00AC063A" w:rsidRDefault="00AC063A">
      <w:pPr>
        <w:pStyle w:val="CommentText"/>
      </w:pPr>
      <w:r>
        <w:rPr>
          <w:rStyle w:val="CommentReference"/>
        </w:rPr>
        <w:annotationRef/>
      </w:r>
      <w:r>
        <w:t>Year?</w:t>
      </w:r>
    </w:p>
  </w:comment>
  <w:comment w:id="307"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23"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325"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32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43" w:author="Zailaa, Joseph" w:date="2020-03-03T18:56:00Z" w:initials="ZJ">
    <w:p w14:paraId="52CD4B10" w14:textId="2D702309" w:rsidR="00026340" w:rsidRDefault="00026340">
      <w:pPr>
        <w:pStyle w:val="CommentText"/>
      </w:pPr>
      <w:r>
        <w:rPr>
          <w:rStyle w:val="CommentReference"/>
        </w:rPr>
        <w:annotationRef/>
      </w:r>
      <w:r w:rsidRPr="00E6196E">
        <w:rPr>
          <w:rStyle w:val="CommentReference"/>
          <w:highlight w:val="yellow"/>
        </w:rPr>
        <w:t xml:space="preserve">The back and forth between drought sensitivity and resistance in the manuscript is a bit confusing Are you meaning sensitivity here to be the </w:t>
      </w:r>
      <w:r w:rsidR="002C770B" w:rsidRPr="00E6196E">
        <w:rPr>
          <w:rStyle w:val="CommentReference"/>
          <w:highlight w:val="yellow"/>
        </w:rPr>
        <w:t>inverse</w:t>
      </w:r>
      <w:r w:rsidRPr="00E6196E">
        <w:rPr>
          <w:rStyle w:val="CommentReference"/>
          <w:highlight w:val="yellow"/>
        </w:rPr>
        <w:t xml:space="preserve"> of Rt</w:t>
      </w:r>
      <w:r w:rsidR="00804F1D" w:rsidRPr="00E6196E">
        <w:rPr>
          <w:rStyle w:val="CommentReference"/>
          <w:highlight w:val="yellow"/>
        </w:rPr>
        <w:t xml:space="preserve"> or using it interchangeably</w:t>
      </w:r>
      <w:r w:rsidRPr="00E6196E">
        <w:rPr>
          <w:rStyle w:val="CommentReference"/>
          <w:highlight w:val="yellow"/>
        </w:rPr>
        <w:t>?</w:t>
      </w:r>
    </w:p>
  </w:comment>
  <w:comment w:id="346" w:author="Zailaa, Joseph" w:date="2020-03-03T19:02:00Z" w:initials="ZJ">
    <w:p w14:paraId="706515D7" w14:textId="7BDF60CC" w:rsidR="003E7040" w:rsidRDefault="003E7040">
      <w:pPr>
        <w:pStyle w:val="CommentText"/>
      </w:pPr>
      <w:r>
        <w:rPr>
          <w:rStyle w:val="CommentReference"/>
        </w:rPr>
        <w:annotationRef/>
      </w:r>
      <w:r w:rsidRPr="00E6196E">
        <w:rPr>
          <w:highlight w:val="yellow"/>
        </w:rPr>
        <w:t>I’m a bit surprised by the fact that species with more negative TLP and lower PLA were more drought sensitive (negatively correlated as you have stated here). Unless the values of TLP used are actually positive (i.e. absolute values) in which case this needs to be made very clear or the relationship will be interpreted incorrectly</w:t>
      </w:r>
    </w:p>
  </w:comment>
  <w:comment w:id="349"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350"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56"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357" w:author="McShea, William J." w:date="2020-02-21T15:25:00Z" w:initials="MWJ">
    <w:p w14:paraId="36AFFABF" w14:textId="253F8B6F" w:rsidR="000A731B" w:rsidRDefault="000A731B">
      <w:pPr>
        <w:pStyle w:val="CommentText"/>
      </w:pPr>
      <w:r>
        <w:rPr>
          <w:rStyle w:val="CommentReference"/>
        </w:rPr>
        <w:annotationRef/>
      </w:r>
      <w:r w:rsidRPr="00E6196E">
        <w:rPr>
          <w:highlight w:val="red"/>
        </w:rPr>
        <w:t>Any guesses on what is being missed? Is it all microhabitat differences?  It does not seem that you used “species” as a covariate. Would that allow you to deduce if the remaining variation is due to inherent species traits vs microhabitat difference?</w:t>
      </w:r>
      <w:r>
        <w:t xml:space="preserve"> </w:t>
      </w:r>
    </w:p>
  </w:comment>
  <w:comment w:id="358" w:author="Zailaa, Joseph" w:date="2020-03-03T18:52:00Z" w:initials="ZJ">
    <w:p w14:paraId="679E2BB6" w14:textId="727A2F27" w:rsidR="00026340" w:rsidRDefault="00026340">
      <w:pPr>
        <w:pStyle w:val="CommentText"/>
      </w:pPr>
      <w:r>
        <w:rPr>
          <w:rStyle w:val="CommentReference"/>
        </w:rPr>
        <w:annotationRef/>
      </w:r>
      <w:r>
        <w:t xml:space="preserve">Can you also possibly try genus as a covariate as you have multiple </w:t>
      </w:r>
      <w:proofErr w:type="spellStart"/>
      <w:r>
        <w:t>Caryas</w:t>
      </w:r>
      <w:proofErr w:type="spellEnd"/>
      <w:r>
        <w:t xml:space="preserve"> and </w:t>
      </w:r>
      <w:proofErr w:type="spellStart"/>
      <w:r>
        <w:t>Quercuses</w:t>
      </w:r>
      <w:proofErr w:type="spellEnd"/>
      <w:r>
        <w:t xml:space="preserve"> in your dataset</w:t>
      </w:r>
    </w:p>
  </w:comment>
  <w:comment w:id="359"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362" w:author="Zailaa, Joseph" w:date="2020-03-03T19:23:00Z" w:initials="ZJ">
    <w:p w14:paraId="7E0E5EAC" w14:textId="0852DDB4" w:rsidR="00FF44FA" w:rsidRDefault="00FF44FA">
      <w:pPr>
        <w:pStyle w:val="CommentText"/>
      </w:pPr>
      <w:r>
        <w:rPr>
          <w:rStyle w:val="CommentReference"/>
        </w:rPr>
        <w:annotationRef/>
      </w:r>
    </w:p>
  </w:comment>
  <w:comment w:id="363" w:author="Zailaa, Joseph" w:date="2020-03-03T19:25:00Z" w:initials="ZJ">
    <w:p w14:paraId="0516B5E5" w14:textId="05812FE3" w:rsidR="00FF44FA" w:rsidRDefault="00FF44FA">
      <w:pPr>
        <w:pStyle w:val="CommentText"/>
      </w:pPr>
      <w:r>
        <w:rPr>
          <w:rStyle w:val="CommentReference"/>
        </w:rPr>
        <w:annotationRef/>
      </w:r>
      <w:r w:rsidRPr="00E6196E">
        <w:rPr>
          <w:highlight w:val="yellow"/>
        </w:rPr>
        <w:t xml:space="preserve">I wouldn’t say consistent with other studies if you’ve shown a negative relationship between drought sensitivity and these variables. Unless I’m misunderstanding </w:t>
      </w:r>
      <w:proofErr w:type="gramStart"/>
      <w:r w:rsidRPr="00E6196E">
        <w:rPr>
          <w:highlight w:val="yellow"/>
        </w:rPr>
        <w:t>what</w:t>
      </w:r>
      <w:proofErr w:type="gramEnd"/>
      <w:r w:rsidRPr="00E6196E">
        <w:rPr>
          <w:highlight w:val="yellow"/>
        </w:rPr>
        <w:t xml:space="preserve"> you meant by drought sensitivit</w:t>
      </w:r>
      <w:r w:rsidR="00804F1D" w:rsidRPr="00E6196E">
        <w:rPr>
          <w:highlight w:val="yellow"/>
        </w:rPr>
        <w:t>y above</w:t>
      </w:r>
      <w:r w:rsidRPr="00E6196E">
        <w:rPr>
          <w:highlight w:val="yellow"/>
        </w:rPr>
        <w:t>. (see my other comment</w:t>
      </w:r>
      <w:r w:rsidR="00804F1D" w:rsidRPr="00E6196E">
        <w:rPr>
          <w:highlight w:val="yellow"/>
        </w:rPr>
        <w:t xml:space="preserve"> about the relationship between hydraulic traits and drought sensitivity</w:t>
      </w:r>
      <w:r w:rsidRPr="00E6196E">
        <w:rPr>
          <w:highlight w:val="yellow"/>
        </w:rPr>
        <w:t>)</w:t>
      </w:r>
    </w:p>
  </w:comment>
  <w:comment w:id="364" w:author="Zailaa, Joseph" w:date="2020-03-03T19:27:00Z" w:initials="ZJ">
    <w:p w14:paraId="5AADE0BD" w14:textId="0B83328A" w:rsidR="00FF44FA" w:rsidRDefault="00FF44FA">
      <w:pPr>
        <w:pStyle w:val="CommentText"/>
      </w:pPr>
      <w:r>
        <w:rPr>
          <w:rStyle w:val="CommentReference"/>
        </w:rPr>
        <w:annotationRef/>
      </w:r>
      <w:r w:rsidRPr="00E6196E">
        <w:rPr>
          <w:highlight w:val="yellow"/>
        </w:rPr>
        <w:t>It seems to me now from this sentence that you’re using the terms Drought resistance (Rt) and Drought sensitivity interchangeably which is a bit confusing</w:t>
      </w:r>
    </w:p>
  </w:comment>
  <w:comment w:id="371"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376"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274B257D" w15:paraIdParent="0C264E15" w15:done="0"/>
  <w15:commentEx w15:paraId="38933BF7" w15:done="0"/>
  <w15:commentEx w15:paraId="3B0C7377" w15:done="0"/>
  <w15:commentEx w15:paraId="6C1E565F" w15:done="0"/>
  <w15:commentEx w15:paraId="59DFCBDE" w15:done="0"/>
  <w15:commentEx w15:paraId="0D2B5A94" w15:paraIdParent="59DFCBDE" w15:done="0"/>
  <w15:commentEx w15:paraId="54E06C97" w15:done="0"/>
  <w15:commentEx w15:paraId="59AE5EAB" w15:done="0"/>
  <w15:commentEx w15:paraId="348E3FD1" w15:done="0"/>
  <w15:commentEx w15:paraId="5032F3A4" w15:done="0"/>
  <w15:commentEx w15:paraId="4763DD4D" w15:done="0"/>
  <w15:commentEx w15:paraId="7B6B0E73"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52CD4B10" w15:done="0"/>
  <w15:commentEx w15:paraId="706515D7" w15:done="0"/>
  <w15:commentEx w15:paraId="003331B7" w15:done="0"/>
  <w15:commentEx w15:paraId="3D3F1CCF" w15:done="0"/>
  <w15:commentEx w15:paraId="5732D2C8" w15:done="0"/>
  <w15:commentEx w15:paraId="36AFFABF" w15:done="0"/>
  <w15:commentEx w15:paraId="679E2BB6" w15:paraIdParent="36AFFABF" w15:done="0"/>
  <w15:commentEx w15:paraId="161E612D" w15:done="0"/>
  <w15:commentEx w15:paraId="7E0E5EAC" w15:done="0"/>
  <w15:commentEx w15:paraId="0516B5E5" w15:done="0"/>
  <w15:commentEx w15:paraId="5AADE0B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274B257D" w16cid:durableId="22065252"/>
  <w16cid:commentId w16cid:paraId="38933BF7" w16cid:durableId="22065210"/>
  <w16cid:commentId w16cid:paraId="3B0C7377" w16cid:durableId="2206527A"/>
  <w16cid:commentId w16cid:paraId="6C1E565F" w16cid:durableId="21FBD5B3"/>
  <w16cid:commentId w16cid:paraId="59DFCBDE" w16cid:durableId="21FBDAD2"/>
  <w16cid:commentId w16cid:paraId="0D2B5A94" w16cid:durableId="220652B7"/>
  <w16cid:commentId w16cid:paraId="54E06C97" w16cid:durableId="2206536C"/>
  <w16cid:commentId w16cid:paraId="59AE5EAB" w16cid:durableId="21FD2454"/>
  <w16cid:commentId w16cid:paraId="348E3FD1" w16cid:durableId="21F91402"/>
  <w16cid:commentId w16cid:paraId="5032F3A4" w16cid:durableId="21F9139E"/>
  <w16cid:commentId w16cid:paraId="4763DD4D" w16cid:durableId="21FBEB1F"/>
  <w16cid:commentId w16cid:paraId="7B6B0E73" w16cid:durableId="2206546B"/>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52CD4B10" w16cid:durableId="220926EC"/>
  <w16cid:commentId w16cid:paraId="706515D7" w16cid:durableId="2209285F"/>
  <w16cid:commentId w16cid:paraId="003331B7" w16cid:durableId="21FD1709"/>
  <w16cid:commentId w16cid:paraId="3D3F1CCF" w16cid:durableId="21FA74A4"/>
  <w16cid:commentId w16cid:paraId="5732D2C8" w16cid:durableId="21FD2D28"/>
  <w16cid:commentId w16cid:paraId="36AFFABF" w16cid:durableId="21FA7500"/>
  <w16cid:commentId w16cid:paraId="679E2BB6" w16cid:durableId="220925F1"/>
  <w16cid:commentId w16cid:paraId="161E612D" w16cid:durableId="21FD1A02"/>
  <w16cid:commentId w16cid:paraId="7E0E5EAC" w16cid:durableId="22092D39"/>
  <w16cid:commentId w16cid:paraId="0516B5E5" w16cid:durableId="22092DB2"/>
  <w16cid:commentId w16cid:paraId="5AADE0BD" w16cid:durableId="22092E3E"/>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Alan Tepley">
    <w15:presenceInfo w15:providerId="None" w15:userId="Alan Tepley"/>
  </w15:person>
  <w15:person w15:author="Zailaa, Joseph">
    <w15:presenceInfo w15:providerId="AD" w15:userId="S::jzailaa@calstatela.edu::da11ee2f-ed91-407d-8d62-5c569d162e20"/>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26340"/>
    <w:rsid w:val="000474A8"/>
    <w:rsid w:val="000759AB"/>
    <w:rsid w:val="000A59E5"/>
    <w:rsid w:val="000A731B"/>
    <w:rsid w:val="000F52DC"/>
    <w:rsid w:val="001A2BDE"/>
    <w:rsid w:val="001C0C58"/>
    <w:rsid w:val="001D53A8"/>
    <w:rsid w:val="001F4FD0"/>
    <w:rsid w:val="00254734"/>
    <w:rsid w:val="002A38AA"/>
    <w:rsid w:val="002C770B"/>
    <w:rsid w:val="00310298"/>
    <w:rsid w:val="00327F78"/>
    <w:rsid w:val="0036638C"/>
    <w:rsid w:val="00394889"/>
    <w:rsid w:val="003E7040"/>
    <w:rsid w:val="0045512B"/>
    <w:rsid w:val="0046761B"/>
    <w:rsid w:val="00475F41"/>
    <w:rsid w:val="004E691B"/>
    <w:rsid w:val="004F6A72"/>
    <w:rsid w:val="0050024B"/>
    <w:rsid w:val="00506588"/>
    <w:rsid w:val="005118D2"/>
    <w:rsid w:val="00557E27"/>
    <w:rsid w:val="005676DD"/>
    <w:rsid w:val="00744002"/>
    <w:rsid w:val="007C6E0E"/>
    <w:rsid w:val="007D389B"/>
    <w:rsid w:val="00804F1D"/>
    <w:rsid w:val="008B0AA9"/>
    <w:rsid w:val="008F4437"/>
    <w:rsid w:val="00927CDC"/>
    <w:rsid w:val="009D2C3F"/>
    <w:rsid w:val="00A53537"/>
    <w:rsid w:val="00AB3A2F"/>
    <w:rsid w:val="00AC063A"/>
    <w:rsid w:val="00B0790D"/>
    <w:rsid w:val="00B118A2"/>
    <w:rsid w:val="00B30043"/>
    <w:rsid w:val="00B341A6"/>
    <w:rsid w:val="00B56F07"/>
    <w:rsid w:val="00B70964"/>
    <w:rsid w:val="00B776E6"/>
    <w:rsid w:val="00BB3CD3"/>
    <w:rsid w:val="00BD4409"/>
    <w:rsid w:val="00BD481C"/>
    <w:rsid w:val="00C00F00"/>
    <w:rsid w:val="00C021AB"/>
    <w:rsid w:val="00CB0D87"/>
    <w:rsid w:val="00CB63BB"/>
    <w:rsid w:val="00CC2E8E"/>
    <w:rsid w:val="00CE29FF"/>
    <w:rsid w:val="00D160DD"/>
    <w:rsid w:val="00DC431D"/>
    <w:rsid w:val="00DD0D1C"/>
    <w:rsid w:val="00E52F32"/>
    <w:rsid w:val="00E578B5"/>
    <w:rsid w:val="00E6196E"/>
    <w:rsid w:val="00EA266C"/>
    <w:rsid w:val="00EB1CA0"/>
    <w:rsid w:val="00F24FC4"/>
    <w:rsid w:val="00F362E5"/>
    <w:rsid w:val="00F374CA"/>
    <w:rsid w:val="00F43872"/>
    <w:rsid w:val="00F54F98"/>
    <w:rsid w:val="00F65F68"/>
    <w:rsid w:val="00FB2AAD"/>
    <w:rsid w:val="00FC635B"/>
    <w:rsid w:val="00FF4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4</Pages>
  <Words>6809</Words>
  <Characters>3881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9</cp:revision>
  <dcterms:created xsi:type="dcterms:W3CDTF">2020-02-26T16:47:00Z</dcterms:created>
  <dcterms:modified xsi:type="dcterms:W3CDTF">2020-03-05T16:43:00Z</dcterms:modified>
</cp:coreProperties>
</file>